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1159" w:rsidRDefault="00331159" w:rsidP="00331159">
      <w:pPr>
        <w:pStyle w:val="SupplementaryMaterial"/>
        <w:rPr>
          <w:b w:val="0"/>
        </w:rPr>
      </w:pPr>
      <w:r>
        <w:t>Supplementary Material</w:t>
      </w:r>
    </w:p>
    <w:p w:rsidR="00331159" w:rsidRDefault="00331159" w:rsidP="00937743">
      <w:pPr>
        <w:pStyle w:val="Normal1"/>
        <w:jc w:val="center"/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8"/>
        </w:rPr>
      </w:pPr>
    </w:p>
    <w:p w:rsidR="00937743" w:rsidRPr="002731B5" w:rsidRDefault="00937743" w:rsidP="00937743">
      <w:pPr>
        <w:pStyle w:val="Normal1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28"/>
        </w:rPr>
      </w:pPr>
      <w:r w:rsidRPr="002731B5"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8"/>
        </w:rPr>
        <w:t>SeqVItA</w:t>
      </w:r>
      <w:r w:rsidRPr="002731B5">
        <w:rPr>
          <w:rFonts w:ascii="Times New Roman" w:eastAsia="Times New Roman" w:hAnsi="Times New Roman" w:cs="Times New Roman"/>
          <w:b/>
          <w:color w:val="000000" w:themeColor="text1"/>
          <w:sz w:val="32"/>
          <w:szCs w:val="28"/>
        </w:rPr>
        <w:t xml:space="preserve">: Sequence Variant Identification and Annotation </w:t>
      </w:r>
      <w:r w:rsidR="00331159">
        <w:rPr>
          <w:rFonts w:ascii="Times New Roman" w:eastAsia="Times New Roman" w:hAnsi="Times New Roman" w:cs="Times New Roman"/>
          <w:b/>
          <w:color w:val="000000" w:themeColor="text1"/>
          <w:sz w:val="32"/>
          <w:szCs w:val="28"/>
        </w:rPr>
        <w:t>Platform for</w:t>
      </w:r>
      <w:r w:rsidRPr="002731B5">
        <w:rPr>
          <w:rFonts w:ascii="Times New Roman" w:eastAsia="Times New Roman" w:hAnsi="Times New Roman" w:cs="Times New Roman"/>
          <w:b/>
          <w:color w:val="000000" w:themeColor="text1"/>
          <w:sz w:val="32"/>
          <w:szCs w:val="28"/>
        </w:rPr>
        <w:t xml:space="preserve"> Next Generation Sequencing Data</w:t>
      </w:r>
    </w:p>
    <w:p w:rsidR="00937743" w:rsidRDefault="00937743" w:rsidP="00937743">
      <w:pPr>
        <w:pStyle w:val="Normal1"/>
        <w:jc w:val="center"/>
        <w:rPr>
          <w:rFonts w:ascii="Times New Roman" w:eastAsia="Times New Roman" w:hAnsi="Times New Roman" w:cs="Times New Roman"/>
        </w:rPr>
      </w:pPr>
    </w:p>
    <w:p w:rsidR="00937743" w:rsidRPr="00D61B5B" w:rsidRDefault="00937743" w:rsidP="00937743">
      <w:pPr>
        <w:pStyle w:val="Normal1"/>
        <w:jc w:val="center"/>
        <w:rPr>
          <w:rFonts w:ascii="Times New Roman" w:eastAsia="Times New Roman" w:hAnsi="Times New Roman" w:cs="Times New Roman"/>
          <w:color w:val="000000" w:themeColor="text1"/>
          <w:sz w:val="24"/>
        </w:rPr>
      </w:pPr>
      <w:proofErr w:type="spellStart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>Prashanthi</w:t>
      </w:r>
      <w:proofErr w:type="spellEnd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</w:t>
      </w:r>
      <w:proofErr w:type="spellStart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>Dharanipragada</w:t>
      </w:r>
      <w:proofErr w:type="spellEnd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, </w:t>
      </w:r>
      <w:proofErr w:type="spellStart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>Sampreeth</w:t>
      </w:r>
      <w:proofErr w:type="spellEnd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Reddy </w:t>
      </w:r>
      <w:proofErr w:type="spellStart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>Seelam</w:t>
      </w:r>
      <w:proofErr w:type="spellEnd"/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, </w:t>
      </w:r>
      <w:r w:rsidRPr="00D61B5B">
        <w:rPr>
          <w:rFonts w:ascii="Times New Roman" w:eastAsia="Times New Roman" w:hAnsi="Times New Roman" w:cs="Times New Roman"/>
          <w:noProof/>
          <w:color w:val="000000" w:themeColor="text1"/>
          <w:sz w:val="24"/>
        </w:rPr>
        <w:t>and</w:t>
      </w:r>
      <w:r w:rsidRPr="00D61B5B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Nita Parekh*</w:t>
      </w:r>
    </w:p>
    <w:p w:rsidR="00692117" w:rsidRPr="00692117" w:rsidRDefault="00331159" w:rsidP="00692117">
      <w:pPr>
        <w:spacing w:before="240" w:after="0"/>
        <w:jc w:val="center"/>
        <w:rPr>
          <w:rFonts w:ascii="Times New Roman" w:hAnsi="Times New Roman" w:cs="Times New Roman"/>
        </w:rPr>
      </w:pPr>
      <w:r w:rsidRPr="00D61B5B">
        <w:rPr>
          <w:rFonts w:ascii="Times New Roman" w:hAnsi="Times New Roman" w:cs="Times New Roman"/>
          <w:b/>
        </w:rPr>
        <w:t xml:space="preserve">* Correspondence: </w:t>
      </w:r>
      <w:proofErr w:type="spellStart"/>
      <w:r w:rsidR="00D61B5B" w:rsidRPr="00D61B5B">
        <w:rPr>
          <w:rFonts w:ascii="Times New Roman" w:hAnsi="Times New Roman" w:cs="Times New Roman"/>
        </w:rPr>
        <w:t>Dr.</w:t>
      </w:r>
      <w:proofErr w:type="spellEnd"/>
      <w:r w:rsidR="00D61B5B" w:rsidRPr="00D61B5B">
        <w:rPr>
          <w:rFonts w:ascii="Times New Roman" w:hAnsi="Times New Roman" w:cs="Times New Roman"/>
        </w:rPr>
        <w:t xml:space="preserve"> Nita Parekh: nita@iiit.ac.in</w:t>
      </w:r>
    </w:p>
    <w:p w:rsidR="00692117" w:rsidRDefault="00692117" w:rsidP="00792613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81E7C" w:rsidRPr="00381E7C" w:rsidRDefault="00381E7C" w:rsidP="00381E7C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8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8"/>
          <w:szCs w:val="24"/>
        </w:rPr>
        <w:t>Supplementary Tables</w:t>
      </w:r>
    </w:p>
    <w:p w:rsidR="00792613" w:rsidRPr="00515502" w:rsidRDefault="00381E7C" w:rsidP="00792613">
      <w:pPr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E548C9">
        <w:rPr>
          <w:rFonts w:ascii="Times New Roman" w:eastAsia="Times New Roman" w:hAnsi="Times New Roman" w:cs="Times New Roman"/>
          <w:b/>
          <w:sz w:val="24"/>
          <w:szCs w:val="24"/>
        </w:rPr>
        <w:t>Table S1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792613" w:rsidRPr="00C02307">
        <w:rPr>
          <w:rFonts w:ascii="Times New Roman" w:eastAsia="Times New Roman" w:hAnsi="Times New Roman" w:cs="Times New Roman"/>
          <w:b/>
          <w:sz w:val="24"/>
          <w:szCs w:val="24"/>
        </w:rPr>
        <w:t>Location of H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omozygous/</w:t>
      </w:r>
      <w:r w:rsidR="00792613" w:rsidRPr="00C02307">
        <w:rPr>
          <w:rFonts w:ascii="Times New Roman" w:eastAsia="Times New Roman" w:hAnsi="Times New Roman" w:cs="Times New Roman"/>
          <w:b/>
          <w:sz w:val="24"/>
          <w:szCs w:val="24"/>
        </w:rPr>
        <w:t xml:space="preserve">Heterozygous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 xml:space="preserve">SNVs in mitochondrial </w:t>
      </w:r>
      <w:r w:rsidR="00792613" w:rsidRPr="00C02307">
        <w:rPr>
          <w:rFonts w:ascii="Times New Roman" w:eastAsia="Times New Roman" w:hAnsi="Times New Roman" w:cs="Times New Roman"/>
          <w:b/>
          <w:sz w:val="24"/>
          <w:szCs w:val="24"/>
        </w:rPr>
        <w:t>DNA</w:t>
      </w:r>
      <w:r w:rsidR="00792613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0"/>
        <w:gridCol w:w="1300"/>
        <w:gridCol w:w="1536"/>
      </w:tblGrid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ference Allele</w:t>
            </w:r>
          </w:p>
        </w:tc>
        <w:tc>
          <w:tcPr>
            <w:tcW w:w="1300" w:type="dxa"/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ariant Allele</w:t>
            </w:r>
          </w:p>
        </w:tc>
        <w:tc>
          <w:tcPr>
            <w:tcW w:w="1536" w:type="dxa"/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NV Location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9001</w:t>
            </w:r>
          </w:p>
        </w:tc>
      </w:tr>
      <w:tr w:rsidR="00792613" w:rsidTr="009D7185">
        <w:trPr>
          <w:trHeight w:val="144"/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5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4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7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8001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10001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6001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11000</w:t>
            </w:r>
          </w:p>
        </w:tc>
      </w:tr>
      <w:tr w:rsidR="00792613" w:rsidTr="009D7185">
        <w:trPr>
          <w:jc w:val="center"/>
        </w:trPr>
        <w:tc>
          <w:tcPr>
            <w:tcW w:w="137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300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536" w:type="dxa"/>
            <w:vAlign w:val="center"/>
          </w:tcPr>
          <w:p w:rsidR="00792613" w:rsidRPr="007D6701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6701">
              <w:rPr>
                <w:rFonts w:ascii="Times New Roman" w:eastAsia="Times New Roman" w:hAnsi="Times New Roman" w:cs="Times New Roman"/>
                <w:sz w:val="24"/>
                <w:szCs w:val="24"/>
              </w:rPr>
              <w:t>12001</w:t>
            </w:r>
          </w:p>
        </w:tc>
      </w:tr>
    </w:tbl>
    <w:p w:rsidR="00792613" w:rsidRDefault="00792613" w:rsidP="00792613">
      <w:pPr>
        <w:spacing w:after="1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92613" w:rsidRDefault="00381E7C" w:rsidP="00792613">
      <w:pPr>
        <w:spacing w:after="12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E548C9">
        <w:rPr>
          <w:rFonts w:ascii="Times New Roman" w:eastAsia="Times New Roman" w:hAnsi="Times New Roman" w:cs="Times New Roman"/>
          <w:b/>
          <w:sz w:val="24"/>
          <w:szCs w:val="24"/>
        </w:rPr>
        <w:t>Table S2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 xml:space="preserve">: Location of Homozygous/Heterozygous INDELs in mitochondrial DNA </w:t>
      </w:r>
    </w:p>
    <w:tbl>
      <w:tblPr>
        <w:tblW w:w="4926" w:type="dxa"/>
        <w:jc w:val="center"/>
        <w:tblLayout w:type="fixed"/>
        <w:tblLook w:val="0000" w:firstRow="0" w:lastRow="0" w:firstColumn="0" w:lastColumn="0" w:noHBand="0" w:noVBand="0"/>
      </w:tblPr>
      <w:tblGrid>
        <w:gridCol w:w="1614"/>
        <w:gridCol w:w="1534"/>
        <w:gridCol w:w="1778"/>
      </w:tblGrid>
      <w:tr w:rsidR="00792613" w:rsidTr="009D7185">
        <w:trPr>
          <w:trHeight w:val="352"/>
          <w:jc w:val="center"/>
        </w:trPr>
        <w:tc>
          <w:tcPr>
            <w:tcW w:w="161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Pr="00365142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6514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E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6514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6514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E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Size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36514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DEL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Location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sertion</w:t>
            </w: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9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30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48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67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letion</w:t>
            </w: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57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784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583</w:t>
            </w:r>
          </w:p>
        </w:tc>
      </w:tr>
      <w:tr w:rsidR="00792613" w:rsidTr="009D7185">
        <w:trPr>
          <w:trHeight w:hRule="exact" w:val="346"/>
          <w:jc w:val="center"/>
        </w:trPr>
        <w:tc>
          <w:tcPr>
            <w:tcW w:w="1614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92613" w:rsidRDefault="00792613" w:rsidP="009D7185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15</w:t>
            </w:r>
          </w:p>
        </w:tc>
      </w:tr>
    </w:tbl>
    <w:p w:rsidR="0064410E" w:rsidRDefault="0064410E" w:rsidP="007C39B7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C39B7" w:rsidRPr="00381E7C" w:rsidRDefault="00381E7C" w:rsidP="00AF17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3</w:t>
      </w:r>
      <w:r w:rsidR="007C39B7" w:rsidRPr="00381E7C">
        <w:rPr>
          <w:rFonts w:ascii="Times New Roman" w:hAnsi="Times New Roman" w:cs="Times New Roman"/>
          <w:b/>
          <w:sz w:val="24"/>
          <w:szCs w:val="24"/>
        </w:rPr>
        <w:t>:</w:t>
      </w:r>
      <w:r w:rsidR="0064410E" w:rsidRPr="00381E7C">
        <w:rPr>
          <w:rFonts w:ascii="Times New Roman" w:hAnsi="Times New Roman" w:cs="Times New Roman"/>
          <w:b/>
          <w:sz w:val="24"/>
          <w:szCs w:val="24"/>
        </w:rPr>
        <w:t xml:space="preserve"> Performance of </w:t>
      </w:r>
      <w:proofErr w:type="spellStart"/>
      <w:r w:rsidR="0064410E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64410E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Heterozygous SNVs in simulated data as a function of sequencing depth, read length and minimum coverage threshold. </w:t>
      </w:r>
      <w:r w:rsidR="00BC1034" w:rsidRPr="00381E7C">
        <w:rPr>
          <w:rFonts w:ascii="Times New Roman" w:hAnsi="Times New Roman" w:cs="Times New Roman"/>
          <w:b/>
          <w:sz w:val="24"/>
          <w:szCs w:val="24"/>
        </w:rPr>
        <w:t>M</w:t>
      </w:r>
      <w:r w:rsidR="00AF17F2" w:rsidRPr="00381E7C">
        <w:rPr>
          <w:rFonts w:ascii="Times New Roman" w:hAnsi="Times New Roman" w:cs="Times New Roman"/>
          <w:b/>
          <w:sz w:val="24"/>
          <w:szCs w:val="24"/>
        </w:rPr>
        <w:t>inimum coverage threshold = 10</w:t>
      </w:r>
    </w:p>
    <w:tbl>
      <w:tblPr>
        <w:tblW w:w="9204" w:type="dxa"/>
        <w:jc w:val="center"/>
        <w:tblLook w:val="04A0" w:firstRow="1" w:lastRow="0" w:firstColumn="1" w:lastColumn="0" w:noHBand="0" w:noVBand="1"/>
      </w:tblPr>
      <w:tblGrid>
        <w:gridCol w:w="1440"/>
        <w:gridCol w:w="1148"/>
        <w:gridCol w:w="1283"/>
        <w:gridCol w:w="1084"/>
        <w:gridCol w:w="963"/>
        <w:gridCol w:w="1194"/>
        <w:gridCol w:w="1100"/>
        <w:gridCol w:w="992"/>
      </w:tblGrid>
      <w:tr w:rsidR="00062614" w:rsidRPr="00062614" w:rsidTr="007A5AC7">
        <w:trPr>
          <w:trHeight w:val="315"/>
          <w:jc w:val="center"/>
        </w:trPr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3330" w:type="dxa"/>
            <w:gridSpan w:val="3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Read Length 100</w:t>
            </w:r>
          </w:p>
        </w:tc>
        <w:tc>
          <w:tcPr>
            <w:tcW w:w="3286" w:type="dxa"/>
            <w:gridSpan w:val="3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Read Length 50</w:t>
            </w:r>
          </w:p>
        </w:tc>
      </w:tr>
      <w:tr w:rsidR="007A5AC7" w:rsidRPr="00062614" w:rsidTr="007A5AC7">
        <w:trPr>
          <w:trHeight w:val="975"/>
          <w:jc w:val="center"/>
        </w:trPr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Default="007A5AC7" w:rsidP="007A5A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quencing</w:t>
            </w:r>
          </w:p>
          <w:p w:rsidR="00062614" w:rsidRPr="00062614" w:rsidRDefault="00062614" w:rsidP="007A5A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Coverage 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Base Quality cut-off 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cision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F-score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nsi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Precisio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F-score</w:t>
            </w:r>
          </w:p>
        </w:tc>
      </w:tr>
      <w:tr w:rsidR="007A5AC7" w:rsidRPr="00062614" w:rsidTr="00487D73">
        <w:trPr>
          <w:trHeight w:val="315"/>
          <w:jc w:val="center"/>
        </w:trPr>
        <w:tc>
          <w:tcPr>
            <w:tcW w:w="1440" w:type="dxa"/>
            <w:vMerge w:val="restart"/>
            <w:tcBorders>
              <w:top w:val="nil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20x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67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51765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5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062614" w:rsidRPr="00062614" w:rsidRDefault="0051765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68</w:t>
            </w:r>
          </w:p>
        </w:tc>
      </w:tr>
      <w:tr w:rsidR="007A5AC7" w:rsidRPr="00062614" w:rsidTr="007A5AC7">
        <w:trPr>
          <w:trHeight w:val="315"/>
          <w:jc w:val="center"/>
        </w:trPr>
        <w:tc>
          <w:tcPr>
            <w:tcW w:w="144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472CBD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472CBD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472CBD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7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0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09</w:t>
            </w:r>
          </w:p>
        </w:tc>
      </w:tr>
      <w:tr w:rsidR="007A5AC7" w:rsidRPr="00062614" w:rsidTr="00487D73">
        <w:trPr>
          <w:trHeight w:val="315"/>
          <w:jc w:val="center"/>
        </w:trPr>
        <w:tc>
          <w:tcPr>
            <w:tcW w:w="1440" w:type="dxa"/>
            <w:vMerge w:val="restart"/>
            <w:tcBorders>
              <w:top w:val="nil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0x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51765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062614" w:rsidRPr="00062614" w:rsidRDefault="0051765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7</w:t>
            </w:r>
          </w:p>
        </w:tc>
      </w:tr>
      <w:tr w:rsidR="007A5AC7" w:rsidRPr="00062614" w:rsidTr="007A5AC7">
        <w:trPr>
          <w:trHeight w:val="315"/>
          <w:jc w:val="center"/>
        </w:trPr>
        <w:tc>
          <w:tcPr>
            <w:tcW w:w="144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8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4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:rsidR="00062614" w:rsidRPr="00062614" w:rsidRDefault="00ED1B32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63</w:t>
            </w:r>
          </w:p>
        </w:tc>
      </w:tr>
      <w:tr w:rsidR="007A5AC7" w:rsidRPr="00062614" w:rsidTr="00487D73">
        <w:trPr>
          <w:trHeight w:val="315"/>
          <w:jc w:val="center"/>
        </w:trPr>
        <w:tc>
          <w:tcPr>
            <w:tcW w:w="1440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0x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472CBD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9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062614" w:rsidRDefault="0051765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</w:tr>
      <w:tr w:rsidR="007A5AC7" w:rsidRPr="00062614" w:rsidTr="007A5AC7">
        <w:trPr>
          <w:trHeight w:val="315"/>
          <w:jc w:val="center"/>
        </w:trPr>
        <w:tc>
          <w:tcPr>
            <w:tcW w:w="1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62614" w:rsidP="00F319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6261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06261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9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2</w:t>
            </w: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614" w:rsidRPr="00062614" w:rsidRDefault="000906E4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0</w:t>
            </w:r>
          </w:p>
        </w:tc>
      </w:tr>
    </w:tbl>
    <w:p w:rsidR="0064410E" w:rsidRDefault="0064410E" w:rsidP="0064410E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:rsidR="0064410E" w:rsidRPr="00381E7C" w:rsidRDefault="00381E7C" w:rsidP="00381E7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4</w:t>
      </w:r>
      <w:r w:rsidR="0064410E" w:rsidRPr="00381E7C">
        <w:rPr>
          <w:rFonts w:ascii="Times New Roman" w:hAnsi="Times New Roman" w:cs="Times New Roman"/>
          <w:b/>
          <w:sz w:val="24"/>
          <w:szCs w:val="24"/>
        </w:rPr>
        <w:t xml:space="preserve">: Performance of </w:t>
      </w:r>
      <w:proofErr w:type="spellStart"/>
      <w:r w:rsidR="0064410E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64410E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</w:t>
      </w:r>
      <w:r w:rsidR="000644C9" w:rsidRPr="00381E7C">
        <w:rPr>
          <w:rFonts w:ascii="Times New Roman" w:hAnsi="Times New Roman" w:cs="Times New Roman"/>
          <w:b/>
          <w:sz w:val="24"/>
          <w:szCs w:val="24"/>
        </w:rPr>
        <w:t>Homozygous</w:t>
      </w:r>
      <w:r w:rsidR="0064410E" w:rsidRPr="00381E7C">
        <w:rPr>
          <w:rFonts w:ascii="Times New Roman" w:hAnsi="Times New Roman" w:cs="Times New Roman"/>
          <w:b/>
          <w:sz w:val="24"/>
          <w:szCs w:val="24"/>
        </w:rPr>
        <w:t xml:space="preserve"> SNVs in simulated data as a function of sequencing depth, read length and minimum co</w:t>
      </w:r>
      <w:r w:rsidR="0001062A" w:rsidRPr="00381E7C">
        <w:rPr>
          <w:rFonts w:ascii="Times New Roman" w:hAnsi="Times New Roman" w:cs="Times New Roman"/>
          <w:b/>
          <w:sz w:val="24"/>
          <w:szCs w:val="24"/>
        </w:rPr>
        <w:t xml:space="preserve">verage threshold. </w:t>
      </w:r>
      <w:r w:rsidR="00EE2C45" w:rsidRPr="00381E7C">
        <w:rPr>
          <w:rFonts w:ascii="Times New Roman" w:hAnsi="Times New Roman" w:cs="Times New Roman"/>
          <w:b/>
          <w:sz w:val="24"/>
          <w:szCs w:val="24"/>
        </w:rPr>
        <w:t>M</w:t>
      </w:r>
      <w:r w:rsidR="00AF17F2" w:rsidRPr="00381E7C">
        <w:rPr>
          <w:rFonts w:ascii="Times New Roman" w:hAnsi="Times New Roman" w:cs="Times New Roman"/>
          <w:b/>
          <w:sz w:val="24"/>
          <w:szCs w:val="24"/>
        </w:rPr>
        <w:t>inimum coverage threshold = 10</w:t>
      </w:r>
    </w:p>
    <w:tbl>
      <w:tblPr>
        <w:tblW w:w="9204" w:type="dxa"/>
        <w:jc w:val="center"/>
        <w:tblLook w:val="04A0" w:firstRow="1" w:lastRow="0" w:firstColumn="1" w:lastColumn="0" w:noHBand="0" w:noVBand="1"/>
      </w:tblPr>
      <w:tblGrid>
        <w:gridCol w:w="1328"/>
        <w:gridCol w:w="1131"/>
        <w:gridCol w:w="1245"/>
        <w:gridCol w:w="1129"/>
        <w:gridCol w:w="1037"/>
        <w:gridCol w:w="1245"/>
        <w:gridCol w:w="1129"/>
        <w:gridCol w:w="960"/>
      </w:tblGrid>
      <w:tr w:rsidR="007A5AC7" w:rsidRPr="007A5AC7" w:rsidTr="00517657">
        <w:trPr>
          <w:trHeight w:val="315"/>
          <w:jc w:val="center"/>
        </w:trPr>
        <w:tc>
          <w:tcPr>
            <w:tcW w:w="1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64410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7A5AC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3411" w:type="dxa"/>
            <w:gridSpan w:val="3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Read Length 100</w:t>
            </w:r>
          </w:p>
        </w:tc>
        <w:tc>
          <w:tcPr>
            <w:tcW w:w="3334" w:type="dxa"/>
            <w:gridSpan w:val="3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A5AC7" w:rsidRPr="007A5AC7" w:rsidRDefault="007A5AC7" w:rsidP="006441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Read Length 50</w:t>
            </w:r>
          </w:p>
        </w:tc>
      </w:tr>
      <w:tr w:rsidR="007A5AC7" w:rsidRPr="007A5AC7" w:rsidTr="007A5AC7">
        <w:trPr>
          <w:trHeight w:val="645"/>
          <w:jc w:val="center"/>
        </w:trPr>
        <w:tc>
          <w:tcPr>
            <w:tcW w:w="132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7A5A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Sequencing </w:t>
            </w: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Coverage 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Base Quality cut-off 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Sensitivity 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Precision 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F-score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Sensitivity 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Precisio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F-score</w:t>
            </w:r>
          </w:p>
        </w:tc>
      </w:tr>
      <w:tr w:rsidR="007A5AC7" w:rsidRPr="007A5AC7" w:rsidTr="00487D73">
        <w:trPr>
          <w:trHeight w:val="315"/>
          <w:jc w:val="center"/>
        </w:trPr>
        <w:tc>
          <w:tcPr>
            <w:tcW w:w="1328" w:type="dxa"/>
            <w:vMerge w:val="restart"/>
            <w:tcBorders>
              <w:top w:val="nil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20x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8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51765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3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75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6</w:t>
            </w:r>
          </w:p>
        </w:tc>
      </w:tr>
      <w:tr w:rsidR="007A5AC7" w:rsidRPr="007A5AC7" w:rsidTr="007A5AC7">
        <w:trPr>
          <w:trHeight w:val="315"/>
          <w:jc w:val="center"/>
        </w:trPr>
        <w:tc>
          <w:tcPr>
            <w:tcW w:w="1328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78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7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FB1CA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06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FB1CA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7A5AC7" w:rsidRPr="007A5AC7" w:rsidRDefault="00FB1CA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11</w:t>
            </w:r>
          </w:p>
        </w:tc>
      </w:tr>
      <w:tr w:rsidR="007A5AC7" w:rsidRPr="007A5AC7" w:rsidTr="00935AAD">
        <w:trPr>
          <w:trHeight w:val="315"/>
          <w:jc w:val="center"/>
        </w:trPr>
        <w:tc>
          <w:tcPr>
            <w:tcW w:w="1328" w:type="dxa"/>
            <w:vMerge w:val="restart"/>
            <w:tcBorders>
              <w:top w:val="nil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0x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935AAD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</w:tr>
      <w:tr w:rsidR="007A5AC7" w:rsidRPr="007A5AC7" w:rsidTr="007A5AC7">
        <w:trPr>
          <w:trHeight w:val="315"/>
          <w:jc w:val="center"/>
        </w:trPr>
        <w:tc>
          <w:tcPr>
            <w:tcW w:w="1328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5AC7" w:rsidRPr="007A5AC7" w:rsidRDefault="000C69D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255EC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7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7A5AC7" w:rsidRPr="007A5AC7" w:rsidRDefault="00255EC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7A5AC7" w:rsidRPr="007A5AC7" w:rsidRDefault="00255EC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3</w:t>
            </w:r>
          </w:p>
        </w:tc>
      </w:tr>
      <w:tr w:rsidR="007A5AC7" w:rsidRPr="007A5AC7" w:rsidTr="00487D73">
        <w:trPr>
          <w:trHeight w:val="315"/>
          <w:jc w:val="center"/>
        </w:trPr>
        <w:tc>
          <w:tcPr>
            <w:tcW w:w="1328" w:type="dxa"/>
            <w:vMerge w:val="restart"/>
            <w:tcBorders>
              <w:top w:val="nil"/>
              <w:left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0x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A5AC7" w:rsidRPr="007A5AC7" w:rsidRDefault="00487D73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2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7A5AC7" w:rsidRPr="007A5AC7" w:rsidRDefault="007A5AC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D9D9D9" w:themeFill="background1" w:themeFillShade="D9"/>
            <w:vAlign w:val="center"/>
          </w:tcPr>
          <w:p w:rsidR="007A5AC7" w:rsidRPr="007A5AC7" w:rsidRDefault="00487D73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</w:tr>
      <w:tr w:rsidR="000C69DF" w:rsidRPr="007A5AC7" w:rsidTr="007A5AC7">
        <w:trPr>
          <w:trHeight w:val="315"/>
          <w:jc w:val="center"/>
        </w:trPr>
        <w:tc>
          <w:tcPr>
            <w:tcW w:w="1328" w:type="dxa"/>
            <w:vMerge/>
            <w:tcBorders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9DF" w:rsidRPr="007A5AC7" w:rsidRDefault="000C69DF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DF" w:rsidRPr="007A5AC7" w:rsidRDefault="000C69DF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7A5AC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9DF" w:rsidRPr="007A5AC7" w:rsidRDefault="000C69DF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9DF" w:rsidRPr="007A5AC7" w:rsidRDefault="000C69DF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DF" w:rsidRPr="007A5AC7" w:rsidRDefault="000C69DF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9DF" w:rsidRPr="007A5AC7" w:rsidRDefault="00487D73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88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C69DF" w:rsidRPr="007A5AC7" w:rsidRDefault="00487D73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C69DF" w:rsidRPr="007A5AC7" w:rsidRDefault="00487D73" w:rsidP="000C69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0.94</w:t>
            </w:r>
          </w:p>
        </w:tc>
      </w:tr>
    </w:tbl>
    <w:p w:rsidR="00D82524" w:rsidRDefault="00D82524" w:rsidP="0064410E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</w:p>
    <w:p w:rsidR="00D82524" w:rsidRDefault="00D8252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1005FE" w:rsidRPr="00381E7C" w:rsidRDefault="00381E7C" w:rsidP="001005F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5</w:t>
      </w:r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: Performance of </w:t>
      </w:r>
      <w:proofErr w:type="spellStart"/>
      <w:r w:rsidR="001005FE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short </w:t>
      </w:r>
      <w:r w:rsidR="00D82524" w:rsidRPr="00381E7C">
        <w:rPr>
          <w:rFonts w:ascii="Times New Roman" w:hAnsi="Times New Roman" w:cs="Times New Roman"/>
          <w:b/>
          <w:sz w:val="24"/>
          <w:szCs w:val="24"/>
        </w:rPr>
        <w:t xml:space="preserve">homozygous </w:t>
      </w:r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insertions of size 1, 2, 5 and 10 </w:t>
      </w:r>
      <w:proofErr w:type="spellStart"/>
      <w:r w:rsidR="001005FE" w:rsidRPr="00381E7C">
        <w:rPr>
          <w:rFonts w:ascii="Times New Roman" w:hAnsi="Times New Roman" w:cs="Times New Roman"/>
          <w:b/>
          <w:sz w:val="24"/>
          <w:szCs w:val="24"/>
        </w:rPr>
        <w:t>bp</w:t>
      </w:r>
      <w:proofErr w:type="spellEnd"/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 in simulated data as a function of sequencing depth, read length and</w:t>
      </w:r>
      <w:r w:rsidR="0001062A" w:rsidRPr="00381E7C">
        <w:rPr>
          <w:rFonts w:ascii="Times New Roman" w:hAnsi="Times New Roman" w:cs="Times New Roman"/>
          <w:b/>
          <w:sz w:val="24"/>
          <w:szCs w:val="24"/>
        </w:rPr>
        <w:t xml:space="preserve"> Base quality</w:t>
      </w:r>
      <w:r w:rsidR="00062614" w:rsidRPr="00381E7C">
        <w:rPr>
          <w:rFonts w:ascii="Times New Roman" w:hAnsi="Times New Roman" w:cs="Times New Roman"/>
          <w:b/>
          <w:sz w:val="24"/>
          <w:szCs w:val="24"/>
        </w:rPr>
        <w:t xml:space="preserve"> cut-off. Minimum coverage threshold = 10</w:t>
      </w:r>
    </w:p>
    <w:tbl>
      <w:tblPr>
        <w:tblW w:w="10622" w:type="dxa"/>
        <w:jc w:val="center"/>
        <w:tblLayout w:type="fixed"/>
        <w:tblLook w:val="04A0" w:firstRow="1" w:lastRow="0" w:firstColumn="1" w:lastColumn="0" w:noHBand="0" w:noVBand="1"/>
      </w:tblPr>
      <w:tblGrid>
        <w:gridCol w:w="1292"/>
        <w:gridCol w:w="1108"/>
        <w:gridCol w:w="1360"/>
        <w:gridCol w:w="1194"/>
        <w:gridCol w:w="1084"/>
        <w:gridCol w:w="1194"/>
        <w:gridCol w:w="1194"/>
        <w:gridCol w:w="1084"/>
        <w:gridCol w:w="1112"/>
      </w:tblGrid>
      <w:tr w:rsidR="00062614" w:rsidRPr="00464883" w:rsidTr="00673DD5">
        <w:trPr>
          <w:trHeight w:val="405"/>
          <w:jc w:val="center"/>
        </w:trPr>
        <w:tc>
          <w:tcPr>
            <w:tcW w:w="1292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uencing Coverage</w:t>
            </w:r>
          </w:p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Insertion</w:t>
            </w: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  Size</w:t>
            </w:r>
          </w:p>
        </w:tc>
        <w:tc>
          <w:tcPr>
            <w:tcW w:w="136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55EC2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Base Quality </w:t>
            </w:r>
          </w:p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cut-off</w:t>
            </w:r>
          </w:p>
        </w:tc>
        <w:tc>
          <w:tcPr>
            <w:tcW w:w="3472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100</w:t>
            </w:r>
          </w:p>
        </w:tc>
        <w:tc>
          <w:tcPr>
            <w:tcW w:w="339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50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7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1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1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7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194CF2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673DD5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357ED3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D44E04" w:rsidP="005176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D44E0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7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D44E0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85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9803F1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8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D44E04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9803F1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9803F1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9803F1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73DD5" w:rsidRPr="00464883" w:rsidRDefault="00D94DFA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673DD5" w:rsidRPr="00464883" w:rsidRDefault="00C84320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673DD5" w:rsidRPr="00464883" w:rsidTr="00673DD5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673DD5" w:rsidRPr="00464883" w:rsidRDefault="00673DD5" w:rsidP="00673DD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702925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DD5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673DD5" w:rsidRPr="00464883" w:rsidRDefault="00A0771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</w:tbl>
    <w:p w:rsidR="00CB0523" w:rsidRDefault="00CB0523" w:rsidP="001005FE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02925" w:rsidRDefault="00702925" w:rsidP="0064410E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1005FE" w:rsidRPr="00381E7C" w:rsidRDefault="00381E7C" w:rsidP="001005F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6</w:t>
      </w:r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: Performance of </w:t>
      </w:r>
      <w:proofErr w:type="spellStart"/>
      <w:r w:rsidR="001005FE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short </w:t>
      </w:r>
      <w:r w:rsidR="00D82524" w:rsidRPr="00381E7C">
        <w:rPr>
          <w:rFonts w:ascii="Times New Roman" w:hAnsi="Times New Roman" w:cs="Times New Roman"/>
          <w:b/>
          <w:sz w:val="24"/>
          <w:szCs w:val="24"/>
        </w:rPr>
        <w:t xml:space="preserve">homozygous </w:t>
      </w:r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deletions of size 1, 2, 5 and 10 </w:t>
      </w:r>
      <w:proofErr w:type="spellStart"/>
      <w:r w:rsidR="001005FE" w:rsidRPr="00381E7C">
        <w:rPr>
          <w:rFonts w:ascii="Times New Roman" w:hAnsi="Times New Roman" w:cs="Times New Roman"/>
          <w:b/>
          <w:sz w:val="24"/>
          <w:szCs w:val="24"/>
        </w:rPr>
        <w:t>bp</w:t>
      </w:r>
      <w:proofErr w:type="spellEnd"/>
      <w:r w:rsidR="001005FE" w:rsidRPr="00381E7C">
        <w:rPr>
          <w:rFonts w:ascii="Times New Roman" w:hAnsi="Times New Roman" w:cs="Times New Roman"/>
          <w:b/>
          <w:sz w:val="24"/>
          <w:szCs w:val="24"/>
        </w:rPr>
        <w:t xml:space="preserve"> in simulated data as a function of sequencing depth, read length and </w:t>
      </w:r>
      <w:r w:rsidR="00BC1034" w:rsidRPr="00381E7C">
        <w:rPr>
          <w:rFonts w:ascii="Times New Roman" w:hAnsi="Times New Roman" w:cs="Times New Roman"/>
          <w:b/>
          <w:sz w:val="24"/>
          <w:szCs w:val="24"/>
        </w:rPr>
        <w:t>Base quality</w:t>
      </w:r>
      <w:r w:rsidR="0001062A" w:rsidRPr="00381E7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62614" w:rsidRPr="00381E7C">
        <w:rPr>
          <w:rFonts w:ascii="Times New Roman" w:hAnsi="Times New Roman" w:cs="Times New Roman"/>
          <w:b/>
          <w:sz w:val="24"/>
          <w:szCs w:val="24"/>
        </w:rPr>
        <w:t>Minimum coverage threshold = 10</w:t>
      </w:r>
    </w:p>
    <w:tbl>
      <w:tblPr>
        <w:tblW w:w="10594" w:type="dxa"/>
        <w:jc w:val="center"/>
        <w:tblLayout w:type="fixed"/>
        <w:tblLook w:val="04A0" w:firstRow="1" w:lastRow="0" w:firstColumn="1" w:lastColumn="0" w:noHBand="0" w:noVBand="1"/>
      </w:tblPr>
      <w:tblGrid>
        <w:gridCol w:w="1292"/>
        <w:gridCol w:w="1108"/>
        <w:gridCol w:w="1360"/>
        <w:gridCol w:w="1194"/>
        <w:gridCol w:w="1084"/>
        <w:gridCol w:w="1194"/>
        <w:gridCol w:w="1194"/>
        <w:gridCol w:w="1084"/>
        <w:gridCol w:w="1084"/>
      </w:tblGrid>
      <w:tr w:rsidR="00062614" w:rsidRPr="00464883" w:rsidTr="00517657">
        <w:trPr>
          <w:trHeight w:val="405"/>
          <w:jc w:val="center"/>
        </w:trPr>
        <w:tc>
          <w:tcPr>
            <w:tcW w:w="1292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uencing Coverage</w:t>
            </w:r>
          </w:p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Deletion  Size</w:t>
            </w:r>
          </w:p>
        </w:tc>
        <w:tc>
          <w:tcPr>
            <w:tcW w:w="136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55EC2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Base Quality </w:t>
            </w:r>
          </w:p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cut-off</w:t>
            </w:r>
          </w:p>
        </w:tc>
        <w:tc>
          <w:tcPr>
            <w:tcW w:w="3472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100</w:t>
            </w:r>
          </w:p>
        </w:tc>
        <w:tc>
          <w:tcPr>
            <w:tcW w:w="3362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50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062614" w:rsidP="007029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1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9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35E8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B71242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673DD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D44E0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8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673DD5" w:rsidP="00673D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D44E0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88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3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D44E0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9803F1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062614" w:rsidRPr="00464883" w:rsidTr="00487D73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62614" w:rsidRPr="00464883" w:rsidRDefault="00D94DFA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62614" w:rsidRPr="00464883" w:rsidRDefault="005E7569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62614" w:rsidRPr="00464883" w:rsidTr="00062614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62614" w:rsidRPr="00464883" w:rsidRDefault="00062614" w:rsidP="00BC10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702925" w:rsidRDefault="00062614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62614" w:rsidRPr="00464883" w:rsidRDefault="00DA2A27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2614" w:rsidRPr="00464883" w:rsidRDefault="00BC5A3F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62614" w:rsidRPr="00464883" w:rsidRDefault="00A07715" w:rsidP="00BC10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</w:tbl>
    <w:p w:rsidR="0039089D" w:rsidRDefault="0039089D" w:rsidP="0064410E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</w:p>
    <w:p w:rsidR="0039089D" w:rsidRDefault="0039089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39089D" w:rsidRPr="00381E7C" w:rsidRDefault="00381E7C" w:rsidP="0039089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7</w:t>
      </w:r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: Performance of </w:t>
      </w:r>
      <w:proofErr w:type="spellStart"/>
      <w:r w:rsidR="0039089D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short </w:t>
      </w:r>
      <w:r w:rsidR="00D82524" w:rsidRPr="00381E7C">
        <w:rPr>
          <w:rFonts w:ascii="Times New Roman" w:hAnsi="Times New Roman" w:cs="Times New Roman"/>
          <w:b/>
          <w:sz w:val="24"/>
          <w:szCs w:val="24"/>
        </w:rPr>
        <w:t xml:space="preserve">heterozygous </w:t>
      </w:r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insertions of size 1, 2, 5 and 10 </w:t>
      </w:r>
      <w:proofErr w:type="spellStart"/>
      <w:r w:rsidR="0039089D" w:rsidRPr="00381E7C">
        <w:rPr>
          <w:rFonts w:ascii="Times New Roman" w:hAnsi="Times New Roman" w:cs="Times New Roman"/>
          <w:b/>
          <w:sz w:val="24"/>
          <w:szCs w:val="24"/>
        </w:rPr>
        <w:t>bp</w:t>
      </w:r>
      <w:proofErr w:type="spellEnd"/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 in simulated data as a function of sequencing depth, read length and Base quality cut-off. Minimum coverage threshold = 10</w:t>
      </w:r>
    </w:p>
    <w:tbl>
      <w:tblPr>
        <w:tblW w:w="10622" w:type="dxa"/>
        <w:jc w:val="center"/>
        <w:tblLayout w:type="fixed"/>
        <w:tblLook w:val="04A0" w:firstRow="1" w:lastRow="0" w:firstColumn="1" w:lastColumn="0" w:noHBand="0" w:noVBand="1"/>
      </w:tblPr>
      <w:tblGrid>
        <w:gridCol w:w="1292"/>
        <w:gridCol w:w="1108"/>
        <w:gridCol w:w="1360"/>
        <w:gridCol w:w="1194"/>
        <w:gridCol w:w="1084"/>
        <w:gridCol w:w="1194"/>
        <w:gridCol w:w="1194"/>
        <w:gridCol w:w="1084"/>
        <w:gridCol w:w="1112"/>
      </w:tblGrid>
      <w:tr w:rsidR="0039089D" w:rsidRPr="00464883" w:rsidTr="009A4A5D">
        <w:trPr>
          <w:trHeight w:val="405"/>
          <w:jc w:val="center"/>
        </w:trPr>
        <w:tc>
          <w:tcPr>
            <w:tcW w:w="1292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uencing Coverage</w:t>
            </w:r>
          </w:p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Insertion</w:t>
            </w: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  Size</w:t>
            </w:r>
          </w:p>
        </w:tc>
        <w:tc>
          <w:tcPr>
            <w:tcW w:w="136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Base Quality </w:t>
            </w:r>
          </w:p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cut-off</w:t>
            </w:r>
          </w:p>
        </w:tc>
        <w:tc>
          <w:tcPr>
            <w:tcW w:w="3472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100</w:t>
            </w:r>
          </w:p>
        </w:tc>
        <w:tc>
          <w:tcPr>
            <w:tcW w:w="339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50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1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9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8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E0009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75287E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1581" w:rsidRPr="00464883" w:rsidRDefault="0080214C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561581" w:rsidRPr="00464883" w:rsidRDefault="00140D0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561581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702925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1581" w:rsidRPr="00464883" w:rsidRDefault="00561581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877C25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561581" w:rsidRPr="00464883" w:rsidRDefault="00877C25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561581" w:rsidRPr="00464883" w:rsidRDefault="00877C25" w:rsidP="0056158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</w:tr>
      <w:tr w:rsidR="00095C19" w:rsidRPr="00464883" w:rsidTr="00DF593F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3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9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C19" w:rsidRPr="00464883" w:rsidRDefault="00A22627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6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095C19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95C19" w:rsidRPr="00464883" w:rsidRDefault="00095C19" w:rsidP="00095C1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702925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4F3B8D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C19" w:rsidRPr="00464883" w:rsidRDefault="00A22627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095C19" w:rsidRPr="00464883" w:rsidRDefault="00095C19" w:rsidP="00095C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</w:tbl>
    <w:p w:rsidR="0039089D" w:rsidRDefault="0039089D" w:rsidP="0039089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9089D" w:rsidRDefault="0039089D" w:rsidP="0039089D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39089D" w:rsidRPr="00381E7C" w:rsidRDefault="00381E7C" w:rsidP="00D8252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548C9" w:rsidRPr="00381E7C">
        <w:rPr>
          <w:rFonts w:ascii="Times New Roman" w:hAnsi="Times New Roman" w:cs="Times New Roman"/>
          <w:b/>
          <w:sz w:val="24"/>
          <w:szCs w:val="24"/>
        </w:rPr>
        <w:t>Table S8</w:t>
      </w:r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: Performance of </w:t>
      </w:r>
      <w:proofErr w:type="spellStart"/>
      <w:r w:rsidR="0039089D" w:rsidRPr="00381E7C">
        <w:rPr>
          <w:rFonts w:ascii="Times New Roman" w:hAnsi="Times New Roman" w:cs="Times New Roman"/>
          <w:b/>
          <w:sz w:val="24"/>
          <w:szCs w:val="24"/>
        </w:rPr>
        <w:t>SeqVItA</w:t>
      </w:r>
      <w:proofErr w:type="spellEnd"/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 in identifying short </w:t>
      </w:r>
      <w:r w:rsidR="00D82524" w:rsidRPr="00381E7C">
        <w:rPr>
          <w:rFonts w:ascii="Times New Roman" w:hAnsi="Times New Roman" w:cs="Times New Roman"/>
          <w:b/>
          <w:sz w:val="24"/>
          <w:szCs w:val="24"/>
        </w:rPr>
        <w:t xml:space="preserve">heterozygous </w:t>
      </w:r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deletions of size 1, 2, 5 and 10 </w:t>
      </w:r>
      <w:proofErr w:type="spellStart"/>
      <w:r w:rsidR="0039089D" w:rsidRPr="00381E7C">
        <w:rPr>
          <w:rFonts w:ascii="Times New Roman" w:hAnsi="Times New Roman" w:cs="Times New Roman"/>
          <w:b/>
          <w:sz w:val="24"/>
          <w:szCs w:val="24"/>
        </w:rPr>
        <w:t>bp</w:t>
      </w:r>
      <w:proofErr w:type="spellEnd"/>
      <w:r w:rsidR="0039089D" w:rsidRPr="00381E7C">
        <w:rPr>
          <w:rFonts w:ascii="Times New Roman" w:hAnsi="Times New Roman" w:cs="Times New Roman"/>
          <w:b/>
          <w:sz w:val="24"/>
          <w:szCs w:val="24"/>
        </w:rPr>
        <w:t xml:space="preserve"> in simulated data as a function of sequencing depth, read length and Base quality. Minimum coverage threshold = 10</w:t>
      </w:r>
    </w:p>
    <w:tbl>
      <w:tblPr>
        <w:tblW w:w="10594" w:type="dxa"/>
        <w:jc w:val="center"/>
        <w:tblLayout w:type="fixed"/>
        <w:tblLook w:val="04A0" w:firstRow="1" w:lastRow="0" w:firstColumn="1" w:lastColumn="0" w:noHBand="0" w:noVBand="1"/>
      </w:tblPr>
      <w:tblGrid>
        <w:gridCol w:w="1292"/>
        <w:gridCol w:w="1108"/>
        <w:gridCol w:w="1360"/>
        <w:gridCol w:w="1194"/>
        <w:gridCol w:w="1084"/>
        <w:gridCol w:w="1194"/>
        <w:gridCol w:w="1194"/>
        <w:gridCol w:w="1084"/>
        <w:gridCol w:w="1084"/>
      </w:tblGrid>
      <w:tr w:rsidR="0039089D" w:rsidRPr="00464883" w:rsidTr="009A4A5D">
        <w:trPr>
          <w:trHeight w:val="405"/>
          <w:jc w:val="center"/>
        </w:trPr>
        <w:tc>
          <w:tcPr>
            <w:tcW w:w="1292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uencing Coverage</w:t>
            </w:r>
          </w:p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Deletion  Size</w:t>
            </w:r>
          </w:p>
        </w:tc>
        <w:tc>
          <w:tcPr>
            <w:tcW w:w="1360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 xml:space="preserve">Base Quality </w:t>
            </w:r>
          </w:p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cut-off</w:t>
            </w:r>
          </w:p>
        </w:tc>
        <w:tc>
          <w:tcPr>
            <w:tcW w:w="3472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100</w:t>
            </w:r>
          </w:p>
        </w:tc>
        <w:tc>
          <w:tcPr>
            <w:tcW w:w="3362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ad Length 50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nsitivity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A112B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089D" w:rsidRPr="00464883" w:rsidRDefault="00A112B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561581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089D" w:rsidRPr="00464883" w:rsidRDefault="00EF7872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6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8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561581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089D" w:rsidRPr="00464883" w:rsidRDefault="00EF7872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39089D" w:rsidRPr="00464883" w:rsidRDefault="0075287E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9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3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561581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9089D" w:rsidRPr="00464883" w:rsidRDefault="00EF7872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39089D" w:rsidRPr="00464883" w:rsidRDefault="00B86F0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39089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9089D" w:rsidRPr="00464883" w:rsidRDefault="0039089D" w:rsidP="009A4A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702925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39089D" w:rsidRPr="00464883" w:rsidRDefault="0039089D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89D" w:rsidRPr="00464883" w:rsidRDefault="00E0009C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39089D" w:rsidRPr="00464883" w:rsidRDefault="00FF2D0F" w:rsidP="009A4A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EF7872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EF7872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5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80214C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5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9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EF7872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4B5BD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6D31AA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75287E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140D0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5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EF7872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1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561581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EF7872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A112BE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86F0D" w:rsidRPr="00464883" w:rsidRDefault="00A112BE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  <w:vAlign w:val="center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D9D9D9" w:themeFill="background1" w:themeFillShade="D9"/>
          </w:tcPr>
          <w:p w:rsidR="00B86F0D" w:rsidRPr="00464883" w:rsidRDefault="00877C25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  <w:tr w:rsidR="00B86F0D" w:rsidRPr="00464883" w:rsidTr="009A4A5D">
        <w:trPr>
          <w:trHeight w:val="315"/>
          <w:jc w:val="center"/>
        </w:trPr>
        <w:tc>
          <w:tcPr>
            <w:tcW w:w="1292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108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B86F0D" w:rsidRPr="00464883" w:rsidRDefault="00B86F0D" w:rsidP="00B86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702925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</w:tcPr>
          <w:p w:rsidR="00B86F0D" w:rsidRPr="00464883" w:rsidRDefault="00B86F0D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F0D" w:rsidRPr="00464883" w:rsidRDefault="00A22627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</w:tcPr>
          <w:p w:rsidR="00B86F0D" w:rsidRPr="00464883" w:rsidRDefault="00095C19" w:rsidP="00B86F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</w:p>
        </w:tc>
      </w:tr>
    </w:tbl>
    <w:p w:rsidR="0039089D" w:rsidRDefault="0039089D" w:rsidP="0064410E">
      <w:pPr>
        <w:tabs>
          <w:tab w:val="left" w:pos="5660"/>
        </w:tabs>
        <w:rPr>
          <w:rFonts w:ascii="Times New Roman" w:hAnsi="Times New Roman" w:cs="Times New Roman"/>
          <w:b/>
          <w:sz w:val="28"/>
          <w:szCs w:val="28"/>
        </w:rPr>
      </w:pPr>
    </w:p>
    <w:p w:rsidR="00377AD9" w:rsidRDefault="00377AD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39089D" w:rsidRDefault="00E1663D" w:rsidP="00FE0054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  <w:r w:rsidRPr="00FE0054">
        <w:rPr>
          <w:rFonts w:ascii="Times New Roman" w:hAnsi="Times New Roman" w:cs="Times New Roman"/>
          <w:b/>
          <w:sz w:val="24"/>
          <w:szCs w:val="28"/>
        </w:rPr>
        <w:lastRenderedPageBreak/>
        <w:t xml:space="preserve">Supplementary Table S9: Performance of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, VarScan2 and GATK in predicting homozygous SNV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0"/>
        <w:gridCol w:w="1390"/>
        <w:gridCol w:w="976"/>
        <w:gridCol w:w="1283"/>
        <w:gridCol w:w="1096"/>
      </w:tblGrid>
      <w:tr w:rsidR="00FE0054" w:rsidTr="00C2332E">
        <w:trPr>
          <w:jc w:val="center"/>
        </w:trPr>
        <w:tc>
          <w:tcPr>
            <w:tcW w:w="1350" w:type="dxa"/>
            <w:vAlign w:val="center"/>
          </w:tcPr>
          <w:p w:rsidR="00FE0054" w:rsidRDefault="00665E3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Method</w:t>
            </w:r>
          </w:p>
        </w:tc>
        <w:tc>
          <w:tcPr>
            <w:tcW w:w="1390" w:type="dxa"/>
            <w:vAlign w:val="center"/>
          </w:tcPr>
          <w:p w:rsidR="00FE0054" w:rsidRDefault="00665E3B" w:rsidP="00586CD0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Sequencing depth</w:t>
            </w:r>
          </w:p>
        </w:tc>
        <w:tc>
          <w:tcPr>
            <w:tcW w:w="976" w:type="dxa"/>
            <w:vAlign w:val="center"/>
          </w:tcPr>
          <w:p w:rsidR="00FE0054" w:rsidRDefault="00FE0054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Recall</w:t>
            </w:r>
          </w:p>
        </w:tc>
        <w:tc>
          <w:tcPr>
            <w:tcW w:w="1283" w:type="dxa"/>
            <w:vAlign w:val="center"/>
          </w:tcPr>
          <w:p w:rsidR="00FE0054" w:rsidRDefault="00FE0054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Precision</w:t>
            </w:r>
          </w:p>
        </w:tc>
        <w:tc>
          <w:tcPr>
            <w:tcW w:w="1096" w:type="dxa"/>
            <w:vAlign w:val="center"/>
          </w:tcPr>
          <w:p w:rsidR="00FE0054" w:rsidRDefault="00FE0054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F-score</w:t>
            </w:r>
          </w:p>
        </w:tc>
      </w:tr>
      <w:tr w:rsidR="00586CD0" w:rsidTr="00C2332E">
        <w:trPr>
          <w:jc w:val="center"/>
        </w:trPr>
        <w:tc>
          <w:tcPr>
            <w:tcW w:w="1350" w:type="dxa"/>
            <w:vMerge w:val="restart"/>
            <w:vAlign w:val="center"/>
          </w:tcPr>
          <w:p w:rsidR="00586CD0" w:rsidRDefault="00586CD0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SeqVItA</w:t>
            </w:r>
            <w:proofErr w:type="spellEnd"/>
          </w:p>
        </w:tc>
        <w:tc>
          <w:tcPr>
            <w:tcW w:w="1390" w:type="dxa"/>
            <w:vAlign w:val="center"/>
          </w:tcPr>
          <w:p w:rsidR="00586CD0" w:rsidRDefault="00586CD0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586CD0" w:rsidRDefault="000E49AC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88</w:t>
            </w:r>
          </w:p>
        </w:tc>
        <w:tc>
          <w:tcPr>
            <w:tcW w:w="1283" w:type="dxa"/>
            <w:vAlign w:val="center"/>
          </w:tcPr>
          <w:p w:rsidR="00586CD0" w:rsidRDefault="002E164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</w:t>
            </w:r>
            <w:r w:rsidR="007D2CD7">
              <w:rPr>
                <w:rFonts w:ascii="Times New Roman" w:hAnsi="Times New Roman" w:cs="Times New Roman"/>
                <w:b/>
                <w:sz w:val="24"/>
                <w:szCs w:val="28"/>
              </w:rPr>
              <w:t>.00</w:t>
            </w:r>
          </w:p>
        </w:tc>
        <w:tc>
          <w:tcPr>
            <w:tcW w:w="1096" w:type="dxa"/>
            <w:vAlign w:val="center"/>
          </w:tcPr>
          <w:p w:rsidR="00586CD0" w:rsidRDefault="000E49AC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4</w:t>
            </w:r>
          </w:p>
        </w:tc>
      </w:tr>
      <w:tr w:rsidR="00586CD0" w:rsidTr="00C2332E">
        <w:trPr>
          <w:jc w:val="center"/>
        </w:trPr>
        <w:tc>
          <w:tcPr>
            <w:tcW w:w="1350" w:type="dxa"/>
            <w:vMerge/>
            <w:vAlign w:val="center"/>
          </w:tcPr>
          <w:p w:rsidR="00586CD0" w:rsidRDefault="00586CD0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586CD0" w:rsidRDefault="00586CD0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586CD0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586CD0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586CD0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586CD0" w:rsidTr="00C2332E">
        <w:trPr>
          <w:jc w:val="center"/>
        </w:trPr>
        <w:tc>
          <w:tcPr>
            <w:tcW w:w="1350" w:type="dxa"/>
            <w:vMerge/>
            <w:vAlign w:val="center"/>
          </w:tcPr>
          <w:p w:rsidR="00586CD0" w:rsidRDefault="00586CD0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586CD0" w:rsidRDefault="00586CD0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586CD0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586CD0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586CD0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7D2CD7" w:rsidTr="00C2332E">
        <w:trPr>
          <w:jc w:val="center"/>
        </w:trPr>
        <w:tc>
          <w:tcPr>
            <w:tcW w:w="1350" w:type="dxa"/>
            <w:vMerge w:val="restart"/>
            <w:vAlign w:val="center"/>
          </w:tcPr>
          <w:p w:rsidR="007D2CD7" w:rsidRDefault="007D2CD7" w:rsidP="007D2CD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BCFtools</w:t>
            </w:r>
            <w:proofErr w:type="spellEnd"/>
          </w:p>
        </w:tc>
        <w:tc>
          <w:tcPr>
            <w:tcW w:w="1390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7D2CD7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7D2CD7" w:rsidTr="00C2332E">
        <w:trPr>
          <w:jc w:val="center"/>
        </w:trPr>
        <w:tc>
          <w:tcPr>
            <w:tcW w:w="1350" w:type="dxa"/>
            <w:vMerge/>
            <w:vAlign w:val="center"/>
          </w:tcPr>
          <w:p w:rsidR="007D2CD7" w:rsidRDefault="007D2CD7" w:rsidP="007D2CD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7D2CD7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7D2CD7" w:rsidTr="00C2332E">
        <w:trPr>
          <w:jc w:val="center"/>
        </w:trPr>
        <w:tc>
          <w:tcPr>
            <w:tcW w:w="1350" w:type="dxa"/>
            <w:vMerge/>
            <w:vAlign w:val="center"/>
          </w:tcPr>
          <w:p w:rsidR="007D2CD7" w:rsidRDefault="007D2CD7" w:rsidP="007D2CD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7D2CD7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7D2CD7" w:rsidTr="00C2332E">
        <w:trPr>
          <w:jc w:val="center"/>
        </w:trPr>
        <w:tc>
          <w:tcPr>
            <w:tcW w:w="1350" w:type="dxa"/>
            <w:vMerge w:val="restart"/>
            <w:vAlign w:val="center"/>
          </w:tcPr>
          <w:p w:rsidR="007D2CD7" w:rsidRDefault="007D2CD7" w:rsidP="007D2CD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VarScan2</w:t>
            </w:r>
          </w:p>
        </w:tc>
        <w:tc>
          <w:tcPr>
            <w:tcW w:w="1390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7D2CD7" w:rsidRDefault="00C2332E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  <w:tc>
          <w:tcPr>
            <w:tcW w:w="1283" w:type="dxa"/>
            <w:vAlign w:val="center"/>
          </w:tcPr>
          <w:p w:rsidR="007D2CD7" w:rsidRDefault="007D2CD7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7D2CD7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C2332E" w:rsidTr="00C2332E">
        <w:trPr>
          <w:jc w:val="center"/>
        </w:trPr>
        <w:tc>
          <w:tcPr>
            <w:tcW w:w="1350" w:type="dxa"/>
            <w:vMerge/>
            <w:vAlign w:val="center"/>
          </w:tcPr>
          <w:p w:rsidR="00C2332E" w:rsidRDefault="00C2332E" w:rsidP="00C2332E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C2332E" w:rsidTr="00C2332E">
        <w:trPr>
          <w:jc w:val="center"/>
        </w:trPr>
        <w:tc>
          <w:tcPr>
            <w:tcW w:w="1350" w:type="dxa"/>
            <w:vMerge/>
            <w:vAlign w:val="center"/>
          </w:tcPr>
          <w:p w:rsidR="00C2332E" w:rsidRDefault="00C2332E" w:rsidP="00C2332E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C2332E" w:rsidTr="00C2332E">
        <w:trPr>
          <w:jc w:val="center"/>
        </w:trPr>
        <w:tc>
          <w:tcPr>
            <w:tcW w:w="1350" w:type="dxa"/>
            <w:vMerge w:val="restart"/>
            <w:vAlign w:val="center"/>
          </w:tcPr>
          <w:p w:rsidR="00C2332E" w:rsidRDefault="00C2332E" w:rsidP="00C2332E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GATK</w:t>
            </w:r>
          </w:p>
        </w:tc>
        <w:tc>
          <w:tcPr>
            <w:tcW w:w="1390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C2332E" w:rsidRDefault="000E49AC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6</w:t>
            </w:r>
          </w:p>
        </w:tc>
        <w:tc>
          <w:tcPr>
            <w:tcW w:w="1283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8</w:t>
            </w:r>
          </w:p>
        </w:tc>
      </w:tr>
      <w:tr w:rsidR="00C2332E" w:rsidTr="00C2332E">
        <w:trPr>
          <w:jc w:val="center"/>
        </w:trPr>
        <w:tc>
          <w:tcPr>
            <w:tcW w:w="1350" w:type="dxa"/>
            <w:vMerge/>
            <w:vAlign w:val="center"/>
          </w:tcPr>
          <w:p w:rsidR="00C2332E" w:rsidRDefault="00C2332E" w:rsidP="00C2332E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8</w:t>
            </w:r>
          </w:p>
        </w:tc>
        <w:tc>
          <w:tcPr>
            <w:tcW w:w="1283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C2332E" w:rsidRDefault="00192D46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C2332E" w:rsidTr="00C2332E">
        <w:trPr>
          <w:jc w:val="center"/>
        </w:trPr>
        <w:tc>
          <w:tcPr>
            <w:tcW w:w="1350" w:type="dxa"/>
            <w:vMerge/>
            <w:vAlign w:val="center"/>
          </w:tcPr>
          <w:p w:rsidR="00C2332E" w:rsidRDefault="00C2332E" w:rsidP="00C2332E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390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C2332E" w:rsidRDefault="00C2332E" w:rsidP="00C2332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</w:tbl>
    <w:p w:rsidR="00586CD0" w:rsidRDefault="00586CD0" w:rsidP="00586CD0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586CD0" w:rsidRDefault="00586CD0" w:rsidP="00586CD0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586CD0" w:rsidRDefault="00586CD0" w:rsidP="00586CD0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Supplementary Table S10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: Performance of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VarScan2 and GATK in predicting </w:t>
      </w:r>
      <w:r>
        <w:rPr>
          <w:rFonts w:ascii="Times New Roman" w:hAnsi="Times New Roman" w:cs="Times New Roman"/>
          <w:b/>
          <w:sz w:val="24"/>
          <w:szCs w:val="28"/>
        </w:rPr>
        <w:t>heterozygous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 SNV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0"/>
        <w:gridCol w:w="1452"/>
        <w:gridCol w:w="976"/>
        <w:gridCol w:w="1283"/>
        <w:gridCol w:w="1096"/>
      </w:tblGrid>
      <w:tr w:rsidR="00586CD0" w:rsidTr="00751189">
        <w:trPr>
          <w:jc w:val="center"/>
        </w:trPr>
        <w:tc>
          <w:tcPr>
            <w:tcW w:w="1350" w:type="dxa"/>
            <w:vAlign w:val="center"/>
          </w:tcPr>
          <w:p w:rsidR="00586CD0" w:rsidRDefault="004A377B" w:rsidP="00BE041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Method</w:t>
            </w:r>
          </w:p>
        </w:tc>
        <w:tc>
          <w:tcPr>
            <w:tcW w:w="1452" w:type="dxa"/>
            <w:vAlign w:val="center"/>
          </w:tcPr>
          <w:p w:rsidR="00586CD0" w:rsidRDefault="004A377B" w:rsidP="00BE0417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Sequencing depth</w:t>
            </w:r>
          </w:p>
        </w:tc>
        <w:tc>
          <w:tcPr>
            <w:tcW w:w="976" w:type="dxa"/>
            <w:vAlign w:val="center"/>
          </w:tcPr>
          <w:p w:rsidR="00586CD0" w:rsidRDefault="00586CD0" w:rsidP="00BE041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Recall</w:t>
            </w:r>
          </w:p>
        </w:tc>
        <w:tc>
          <w:tcPr>
            <w:tcW w:w="1283" w:type="dxa"/>
            <w:vAlign w:val="center"/>
          </w:tcPr>
          <w:p w:rsidR="00586CD0" w:rsidRDefault="00586CD0" w:rsidP="00BE041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Precision</w:t>
            </w:r>
          </w:p>
        </w:tc>
        <w:tc>
          <w:tcPr>
            <w:tcW w:w="1096" w:type="dxa"/>
            <w:vAlign w:val="center"/>
          </w:tcPr>
          <w:p w:rsidR="00586CD0" w:rsidRDefault="00586CD0" w:rsidP="00BE0417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F-score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 w:val="restart"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SeqVItA</w:t>
            </w:r>
            <w:proofErr w:type="spellEnd"/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4A377B" w:rsidRDefault="000E49AC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67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80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8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 w:val="restart"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BCFtools</w:t>
            </w:r>
            <w:proofErr w:type="spellEnd"/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4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7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8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8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 w:val="restart"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VarScan2</w:t>
            </w: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69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82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192D46" w:rsidP="00192D46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 w:val="restart"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GATK</w:t>
            </w: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2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67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80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4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3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6</w:t>
            </w:r>
          </w:p>
        </w:tc>
      </w:tr>
      <w:tr w:rsidR="004A377B" w:rsidTr="00751189">
        <w:trPr>
          <w:jc w:val="center"/>
        </w:trPr>
        <w:tc>
          <w:tcPr>
            <w:tcW w:w="1350" w:type="dxa"/>
            <w:vMerge/>
            <w:vAlign w:val="center"/>
          </w:tcPr>
          <w:p w:rsidR="004A377B" w:rsidRDefault="004A377B" w:rsidP="004A377B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</w:tc>
        <w:tc>
          <w:tcPr>
            <w:tcW w:w="1452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60×</w:t>
            </w:r>
          </w:p>
        </w:tc>
        <w:tc>
          <w:tcPr>
            <w:tcW w:w="976" w:type="dxa"/>
            <w:vAlign w:val="center"/>
          </w:tcPr>
          <w:p w:rsidR="004A377B" w:rsidRDefault="00192D46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  <w:tc>
          <w:tcPr>
            <w:tcW w:w="1283" w:type="dxa"/>
            <w:vAlign w:val="center"/>
          </w:tcPr>
          <w:p w:rsidR="004A377B" w:rsidRDefault="004A377B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1.00</w:t>
            </w:r>
          </w:p>
        </w:tc>
        <w:tc>
          <w:tcPr>
            <w:tcW w:w="1096" w:type="dxa"/>
            <w:vAlign w:val="center"/>
          </w:tcPr>
          <w:p w:rsidR="004A377B" w:rsidRDefault="007552D8" w:rsidP="00751189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0.99</w:t>
            </w:r>
          </w:p>
        </w:tc>
      </w:tr>
    </w:tbl>
    <w:p w:rsidR="00586CD0" w:rsidRDefault="00586CD0" w:rsidP="00586CD0">
      <w:pPr>
        <w:tabs>
          <w:tab w:val="left" w:pos="5660"/>
        </w:tabs>
        <w:rPr>
          <w:rFonts w:ascii="Times New Roman" w:hAnsi="Times New Roman" w:cs="Times New Roman"/>
          <w:b/>
          <w:sz w:val="24"/>
          <w:szCs w:val="28"/>
        </w:rPr>
      </w:pPr>
    </w:p>
    <w:p w:rsidR="00586CD0" w:rsidRDefault="00586CD0" w:rsidP="00586CD0">
      <w:pPr>
        <w:pStyle w:val="Title"/>
      </w:pPr>
      <w:r>
        <w:br w:type="page"/>
      </w:r>
    </w:p>
    <w:p w:rsidR="00751189" w:rsidRDefault="00586CD0" w:rsidP="005A0914">
      <w:pPr>
        <w:tabs>
          <w:tab w:val="left" w:pos="5660"/>
        </w:tabs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lastRenderedPageBreak/>
        <w:t>Su</w:t>
      </w:r>
      <w:r w:rsidR="00BE0417">
        <w:rPr>
          <w:rFonts w:ascii="Times New Roman" w:hAnsi="Times New Roman" w:cs="Times New Roman"/>
          <w:b/>
          <w:sz w:val="24"/>
          <w:szCs w:val="28"/>
        </w:rPr>
        <w:t>pplementary Table S11</w:t>
      </w:r>
      <w:r w:rsidR="00E1663D" w:rsidRPr="00FE0054">
        <w:rPr>
          <w:rFonts w:ascii="Times New Roman" w:hAnsi="Times New Roman" w:cs="Times New Roman"/>
          <w:b/>
          <w:sz w:val="24"/>
          <w:szCs w:val="28"/>
        </w:rPr>
        <w:t xml:space="preserve">: Performance of </w:t>
      </w:r>
      <w:proofErr w:type="spellStart"/>
      <w:r w:rsidR="00E1663D"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="00E1663D"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="00E1663D"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="00E1663D" w:rsidRPr="00FE0054">
        <w:rPr>
          <w:rFonts w:ascii="Times New Roman" w:hAnsi="Times New Roman" w:cs="Times New Roman"/>
          <w:b/>
          <w:sz w:val="24"/>
          <w:szCs w:val="28"/>
        </w:rPr>
        <w:t>, VarScan2 and GA</w:t>
      </w:r>
      <w:r w:rsidR="00BE0417">
        <w:rPr>
          <w:rFonts w:ascii="Times New Roman" w:hAnsi="Times New Roman" w:cs="Times New Roman"/>
          <w:b/>
          <w:sz w:val="24"/>
          <w:szCs w:val="28"/>
        </w:rPr>
        <w:t>TK in predicting H</w:t>
      </w:r>
      <w:r w:rsidR="005A0914">
        <w:rPr>
          <w:rFonts w:ascii="Times New Roman" w:hAnsi="Times New Roman" w:cs="Times New Roman"/>
          <w:b/>
          <w:sz w:val="24"/>
          <w:szCs w:val="28"/>
        </w:rPr>
        <w:t xml:space="preserve">omozygous </w:t>
      </w:r>
      <w:r w:rsidR="00FE0054" w:rsidRPr="00FE0054">
        <w:rPr>
          <w:rFonts w:ascii="Times New Roman" w:hAnsi="Times New Roman" w:cs="Times New Roman"/>
          <w:b/>
          <w:sz w:val="24"/>
          <w:szCs w:val="28"/>
        </w:rPr>
        <w:t xml:space="preserve">Insertions (1-10 </w:t>
      </w:r>
      <w:proofErr w:type="spellStart"/>
      <w:r w:rsidR="00FE0054" w:rsidRPr="00FE0054">
        <w:rPr>
          <w:rFonts w:ascii="Times New Roman" w:hAnsi="Times New Roman" w:cs="Times New Roman"/>
          <w:b/>
          <w:sz w:val="24"/>
          <w:szCs w:val="28"/>
        </w:rPr>
        <w:t>bp</w:t>
      </w:r>
      <w:proofErr w:type="spellEnd"/>
      <w:r w:rsidR="00FE0054" w:rsidRPr="00FE0054">
        <w:rPr>
          <w:rFonts w:ascii="Times New Roman" w:hAnsi="Times New Roman" w:cs="Times New Roman"/>
          <w:b/>
          <w:sz w:val="24"/>
          <w:szCs w:val="28"/>
        </w:rPr>
        <w:t>)</w:t>
      </w:r>
    </w:p>
    <w:tbl>
      <w:tblPr>
        <w:tblW w:w="11195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705"/>
        <w:gridCol w:w="913"/>
        <w:gridCol w:w="1084"/>
        <w:gridCol w:w="1023"/>
        <w:gridCol w:w="913"/>
        <w:gridCol w:w="1084"/>
        <w:gridCol w:w="1023"/>
        <w:gridCol w:w="957"/>
        <w:gridCol w:w="1194"/>
        <w:gridCol w:w="1023"/>
      </w:tblGrid>
      <w:tr w:rsidR="009E2893" w:rsidRPr="00464883" w:rsidTr="009A1531">
        <w:trPr>
          <w:trHeight w:val="405"/>
          <w:jc w:val="center"/>
        </w:trPr>
        <w:tc>
          <w:tcPr>
            <w:tcW w:w="1276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Method</w:t>
            </w:r>
          </w:p>
          <w:p w:rsidR="009E2893" w:rsidRPr="0046488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ize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E2893" w:rsidRPr="0046488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E2893" w:rsidRPr="0046488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3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93" w:rsidRDefault="009E2893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</w:tr>
      <w:tr w:rsidR="009E2893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2893" w:rsidRPr="00464883" w:rsidRDefault="009E2893" w:rsidP="009E28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VItA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BCFtools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7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3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0A0372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EF745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1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89356D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89356D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VarScan2</w:t>
            </w: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3658F0" w:rsidRPr="00464883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89356D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4" w:space="0" w:color="auto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GATK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9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3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A46C56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A46C56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</w:tr>
      <w:tr w:rsidR="003658F0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FF7A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FF7AE8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A46C56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52287C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3658F0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8F0" w:rsidRPr="00464883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658F0" w:rsidRDefault="003658F0" w:rsidP="003658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</w:tbl>
    <w:p w:rsidR="005A0914" w:rsidRDefault="005A0914" w:rsidP="005A0914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5A0914" w:rsidRDefault="005A0914" w:rsidP="005A0914">
      <w:pPr>
        <w:tabs>
          <w:tab w:val="left" w:pos="5660"/>
        </w:tabs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Su</w:t>
      </w:r>
      <w:r w:rsidR="00BE0417">
        <w:rPr>
          <w:rFonts w:ascii="Times New Roman" w:hAnsi="Times New Roman" w:cs="Times New Roman"/>
          <w:b/>
          <w:sz w:val="24"/>
          <w:szCs w:val="28"/>
        </w:rPr>
        <w:t>pplementary Table S12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: Performance of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, VarScan2 and GA</w:t>
      </w:r>
      <w:r>
        <w:rPr>
          <w:rFonts w:ascii="Times New Roman" w:hAnsi="Times New Roman" w:cs="Times New Roman"/>
          <w:b/>
          <w:sz w:val="24"/>
          <w:szCs w:val="28"/>
        </w:rPr>
        <w:t xml:space="preserve">TK in predicting </w:t>
      </w:r>
      <w:r w:rsidR="00BE0417">
        <w:rPr>
          <w:rFonts w:ascii="Times New Roman" w:hAnsi="Times New Roman" w:cs="Times New Roman"/>
          <w:b/>
          <w:sz w:val="24"/>
          <w:szCs w:val="28"/>
        </w:rPr>
        <w:t>H</w:t>
      </w:r>
      <w:r>
        <w:rPr>
          <w:rFonts w:ascii="Times New Roman" w:hAnsi="Times New Roman" w:cs="Times New Roman"/>
          <w:b/>
          <w:sz w:val="24"/>
          <w:szCs w:val="28"/>
        </w:rPr>
        <w:t xml:space="preserve">eterozygous 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Insertions (1-10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p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)</w:t>
      </w:r>
    </w:p>
    <w:tbl>
      <w:tblPr>
        <w:tblW w:w="11195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705"/>
        <w:gridCol w:w="913"/>
        <w:gridCol w:w="1084"/>
        <w:gridCol w:w="1023"/>
        <w:gridCol w:w="913"/>
        <w:gridCol w:w="1084"/>
        <w:gridCol w:w="1023"/>
        <w:gridCol w:w="957"/>
        <w:gridCol w:w="1194"/>
        <w:gridCol w:w="1023"/>
      </w:tblGrid>
      <w:tr w:rsidR="005A0914" w:rsidRPr="00464883" w:rsidTr="009A1531">
        <w:trPr>
          <w:trHeight w:val="405"/>
          <w:jc w:val="center"/>
        </w:trPr>
        <w:tc>
          <w:tcPr>
            <w:tcW w:w="1276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Method</w:t>
            </w:r>
          </w:p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ize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3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0914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</w:tr>
      <w:tr w:rsidR="005A0914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0914" w:rsidRPr="00464883" w:rsidRDefault="005A0914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VItA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1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1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BCFtools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3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2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7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2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5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VarScan2</w:t>
            </w: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F75D9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1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757744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1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4" w:space="0" w:color="auto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9A1531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GATK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1352A6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0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3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1531" w:rsidRPr="00464883" w:rsidTr="009A1531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1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C84F13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1352A6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5</w:t>
            </w:r>
          </w:p>
        </w:tc>
      </w:tr>
      <w:tr w:rsidR="00C84F13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4F13" w:rsidRPr="00464883" w:rsidRDefault="00C84F13" w:rsidP="00C84F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4F13" w:rsidRPr="0046488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Pr="0046488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Pr="0046488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Pr="0046488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84F13" w:rsidRPr="0046488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84F13" w:rsidRDefault="00C84F13" w:rsidP="00C84F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</w:tbl>
    <w:p w:rsidR="00D60565" w:rsidRDefault="00D60565" w:rsidP="00D60565">
      <w:pPr>
        <w:tabs>
          <w:tab w:val="left" w:pos="5660"/>
        </w:tabs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lastRenderedPageBreak/>
        <w:t>Su</w:t>
      </w:r>
      <w:r w:rsidR="00BE0417">
        <w:rPr>
          <w:rFonts w:ascii="Times New Roman" w:hAnsi="Times New Roman" w:cs="Times New Roman"/>
          <w:b/>
          <w:sz w:val="24"/>
          <w:szCs w:val="28"/>
        </w:rPr>
        <w:t>pplementary Table S13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: Performance of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, VarScan2 and GA</w:t>
      </w:r>
      <w:r>
        <w:rPr>
          <w:rFonts w:ascii="Times New Roman" w:hAnsi="Times New Roman" w:cs="Times New Roman"/>
          <w:b/>
          <w:sz w:val="24"/>
          <w:szCs w:val="28"/>
        </w:rPr>
        <w:t>TK in predicting Homozygous Deletions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 (1-10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p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)</w:t>
      </w:r>
    </w:p>
    <w:tbl>
      <w:tblPr>
        <w:tblW w:w="11195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705"/>
        <w:gridCol w:w="913"/>
        <w:gridCol w:w="1084"/>
        <w:gridCol w:w="1023"/>
        <w:gridCol w:w="913"/>
        <w:gridCol w:w="1084"/>
        <w:gridCol w:w="1023"/>
        <w:gridCol w:w="957"/>
        <w:gridCol w:w="1194"/>
        <w:gridCol w:w="1023"/>
      </w:tblGrid>
      <w:tr w:rsidR="00D60565" w:rsidRPr="00464883" w:rsidTr="00757744">
        <w:trPr>
          <w:trHeight w:val="405"/>
          <w:jc w:val="center"/>
        </w:trPr>
        <w:tc>
          <w:tcPr>
            <w:tcW w:w="1276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Method</w:t>
            </w:r>
          </w:p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ize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3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</w:tr>
      <w:tr w:rsidR="00D60565" w:rsidRPr="00464883" w:rsidTr="00757744">
        <w:trPr>
          <w:trHeight w:val="315"/>
          <w:jc w:val="center"/>
        </w:trPr>
        <w:tc>
          <w:tcPr>
            <w:tcW w:w="1276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40772A" w:rsidRPr="00464883" w:rsidTr="00C2332E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VItA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0772A" w:rsidRPr="00464883" w:rsidRDefault="0040772A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0772A" w:rsidRDefault="000B0F71" w:rsidP="004077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BCFtools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5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9A3C59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7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C609F5" w:rsidP="00C609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3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4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C609F5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5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0B0F71" w:rsidRPr="00464883" w:rsidTr="00757744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VarScan2</w:t>
            </w: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757744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B0F71" w:rsidRPr="00464883" w:rsidTr="00757744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B0F71" w:rsidRPr="00464883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2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361438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4</w:t>
            </w:r>
          </w:p>
        </w:tc>
      </w:tr>
      <w:tr w:rsidR="000B0F71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nil"/>
              <w:left w:val="single" w:sz="8" w:space="0" w:color="000001"/>
              <w:bottom w:val="single" w:sz="4" w:space="0" w:color="auto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B0F71" w:rsidRPr="00464883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B0F71" w:rsidRDefault="000B0F71" w:rsidP="000B0F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9A3C59" w:rsidRPr="00464883" w:rsidTr="00C2332E">
        <w:trPr>
          <w:trHeight w:val="315"/>
          <w:jc w:val="center"/>
        </w:trPr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GATK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3C59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3C59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8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5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7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361438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3</w:t>
            </w:r>
          </w:p>
        </w:tc>
      </w:tr>
      <w:tr w:rsidR="009A3C59" w:rsidRPr="00464883" w:rsidTr="00C2332E">
        <w:trPr>
          <w:trHeight w:val="315"/>
          <w:jc w:val="center"/>
        </w:trPr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  <w:r w:rsidR="00361438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3C59" w:rsidRPr="00464883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3C59" w:rsidRDefault="009A3C59" w:rsidP="009A3C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  <w:r w:rsidR="00361438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8</w:t>
            </w:r>
          </w:p>
        </w:tc>
      </w:tr>
    </w:tbl>
    <w:p w:rsidR="00D60565" w:rsidRDefault="00D60565" w:rsidP="00D60565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D60565" w:rsidRDefault="00D60565" w:rsidP="00D60565">
      <w:pPr>
        <w:tabs>
          <w:tab w:val="left" w:pos="5660"/>
        </w:tabs>
        <w:spacing w:after="0"/>
        <w:jc w:val="center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Su</w:t>
      </w:r>
      <w:r w:rsidR="00BE0417">
        <w:rPr>
          <w:rFonts w:ascii="Times New Roman" w:hAnsi="Times New Roman" w:cs="Times New Roman"/>
          <w:b/>
          <w:sz w:val="24"/>
          <w:szCs w:val="28"/>
        </w:rPr>
        <w:t>pplementary Table S14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: Performance of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SeqVItA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 xml:space="preserve">,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CFtools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, VarScan2 and GA</w:t>
      </w:r>
      <w:r>
        <w:rPr>
          <w:rFonts w:ascii="Times New Roman" w:hAnsi="Times New Roman" w:cs="Times New Roman"/>
          <w:b/>
          <w:sz w:val="24"/>
          <w:szCs w:val="28"/>
        </w:rPr>
        <w:t>TK in predicting Heterozygous Deletions</w:t>
      </w:r>
      <w:r w:rsidRPr="00FE0054">
        <w:rPr>
          <w:rFonts w:ascii="Times New Roman" w:hAnsi="Times New Roman" w:cs="Times New Roman"/>
          <w:b/>
          <w:sz w:val="24"/>
          <w:szCs w:val="28"/>
        </w:rPr>
        <w:t xml:space="preserve"> (1-10 </w:t>
      </w:r>
      <w:proofErr w:type="spellStart"/>
      <w:r w:rsidRPr="00FE0054">
        <w:rPr>
          <w:rFonts w:ascii="Times New Roman" w:hAnsi="Times New Roman" w:cs="Times New Roman"/>
          <w:b/>
          <w:sz w:val="24"/>
          <w:szCs w:val="28"/>
        </w:rPr>
        <w:t>bp</w:t>
      </w:r>
      <w:proofErr w:type="spellEnd"/>
      <w:r w:rsidRPr="00FE0054">
        <w:rPr>
          <w:rFonts w:ascii="Times New Roman" w:hAnsi="Times New Roman" w:cs="Times New Roman"/>
          <w:b/>
          <w:sz w:val="24"/>
          <w:szCs w:val="28"/>
        </w:rPr>
        <w:t>)</w:t>
      </w:r>
    </w:p>
    <w:tbl>
      <w:tblPr>
        <w:tblW w:w="11205" w:type="dxa"/>
        <w:jc w:val="center"/>
        <w:tblLayout w:type="fixed"/>
        <w:tblLook w:val="04A0" w:firstRow="1" w:lastRow="0" w:firstColumn="1" w:lastColumn="0" w:noHBand="0" w:noVBand="1"/>
      </w:tblPr>
      <w:tblGrid>
        <w:gridCol w:w="1286"/>
        <w:gridCol w:w="705"/>
        <w:gridCol w:w="913"/>
        <w:gridCol w:w="1084"/>
        <w:gridCol w:w="1023"/>
        <w:gridCol w:w="913"/>
        <w:gridCol w:w="1084"/>
        <w:gridCol w:w="1023"/>
        <w:gridCol w:w="957"/>
        <w:gridCol w:w="1194"/>
        <w:gridCol w:w="1023"/>
      </w:tblGrid>
      <w:tr w:rsidR="00D60565" w:rsidRPr="00464883" w:rsidTr="00757744">
        <w:trPr>
          <w:trHeight w:val="405"/>
          <w:jc w:val="center"/>
        </w:trPr>
        <w:tc>
          <w:tcPr>
            <w:tcW w:w="1286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Method</w:t>
            </w:r>
          </w:p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 w:val="restart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ize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0x</w:t>
            </w:r>
          </w:p>
        </w:tc>
        <w:tc>
          <w:tcPr>
            <w:tcW w:w="3020" w:type="dxa"/>
            <w:gridSpan w:val="3"/>
            <w:tcBorders>
              <w:top w:val="single" w:sz="8" w:space="0" w:color="000001"/>
              <w:left w:val="single" w:sz="4" w:space="0" w:color="auto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40x</w:t>
            </w:r>
          </w:p>
        </w:tc>
        <w:tc>
          <w:tcPr>
            <w:tcW w:w="3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60x</w:t>
            </w:r>
          </w:p>
        </w:tc>
      </w:tr>
      <w:tr w:rsidR="00D60565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vMerge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Recall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Precision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0565" w:rsidRPr="00464883" w:rsidRDefault="00D60565" w:rsidP="00BE04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F-score</w:t>
            </w:r>
          </w:p>
        </w:tc>
      </w:tr>
      <w:tr w:rsidR="009A1531" w:rsidRPr="00464883" w:rsidTr="00757744">
        <w:trPr>
          <w:trHeight w:val="315"/>
          <w:jc w:val="center"/>
        </w:trPr>
        <w:tc>
          <w:tcPr>
            <w:tcW w:w="128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SeqVItA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20335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2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20335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9A1531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20335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9A1531" w:rsidRPr="00464883" w:rsidRDefault="00C20335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A1531" w:rsidRPr="00464883" w:rsidRDefault="009A153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A1531" w:rsidRDefault="00A84CC1" w:rsidP="009A1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2E5862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1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2E5862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2E5862" w:rsidRPr="00464883" w:rsidTr="00757744">
        <w:trPr>
          <w:trHeight w:val="315"/>
          <w:jc w:val="center"/>
        </w:trPr>
        <w:tc>
          <w:tcPr>
            <w:tcW w:w="128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BCFtools</w:t>
            </w:r>
            <w:proofErr w:type="spellEnd"/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9</w:t>
            </w:r>
          </w:p>
        </w:tc>
      </w:tr>
      <w:tr w:rsidR="002E5862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5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2D383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96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2</w:t>
            </w:r>
          </w:p>
        </w:tc>
      </w:tr>
      <w:tr w:rsidR="002E5862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6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2E5862" w:rsidRPr="00464883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6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5862" w:rsidRPr="00464883" w:rsidRDefault="002E5862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E5862" w:rsidRDefault="00C20335" w:rsidP="002E58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3</w:t>
            </w:r>
          </w:p>
        </w:tc>
      </w:tr>
      <w:tr w:rsidR="000F11A8" w:rsidRPr="00464883" w:rsidTr="00C2332E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 w:val="restart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VarScan2</w:t>
            </w: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6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4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</w:t>
            </w:r>
            <w:r w:rsidR="002D383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.95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37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1</w:t>
            </w:r>
          </w:p>
        </w:tc>
      </w:tr>
      <w:tr w:rsidR="000F11A8" w:rsidRPr="00464883" w:rsidTr="00C2332E">
        <w:trPr>
          <w:trHeight w:val="315"/>
          <w:jc w:val="center"/>
        </w:trPr>
        <w:tc>
          <w:tcPr>
            <w:tcW w:w="1286" w:type="dxa"/>
            <w:vMerge/>
            <w:tcBorders>
              <w:top w:val="nil"/>
              <w:left w:val="single" w:sz="8" w:space="0" w:color="000001"/>
              <w:bottom w:val="single" w:sz="4" w:space="0" w:color="auto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vAlign w:val="center"/>
            <w:hideMark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nil"/>
              <w:left w:val="single" w:sz="4" w:space="0" w:color="auto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000001"/>
              <w:right w:val="single" w:sz="8" w:space="0" w:color="000001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000001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GATK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5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8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88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4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2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64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78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6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99</w:t>
            </w:r>
          </w:p>
        </w:tc>
      </w:tr>
      <w:tr w:rsidR="000F11A8" w:rsidRPr="00464883" w:rsidTr="00757744">
        <w:trPr>
          <w:trHeight w:val="315"/>
          <w:jc w:val="center"/>
        </w:trPr>
        <w:tc>
          <w:tcPr>
            <w:tcW w:w="12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5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8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15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28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Default="00F867B7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44</w:t>
            </w:r>
          </w:p>
        </w:tc>
      </w:tr>
      <w:tr w:rsidR="000F11A8" w:rsidRPr="00464883" w:rsidTr="00C2332E">
        <w:trPr>
          <w:trHeight w:val="315"/>
          <w:jc w:val="center"/>
        </w:trPr>
        <w:tc>
          <w:tcPr>
            <w:tcW w:w="128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 w:rsidRPr="00464883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1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F11A8" w:rsidRPr="00464883" w:rsidRDefault="000F11A8" w:rsidP="000F11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eastAsia="en-IN"/>
              </w:rPr>
              <w:t>0.0</w:t>
            </w:r>
          </w:p>
        </w:tc>
      </w:tr>
    </w:tbl>
    <w:p w:rsidR="00491C3E" w:rsidRPr="00381E7C" w:rsidRDefault="00381E7C" w:rsidP="00D60565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EE7847">
        <w:rPr>
          <w:rFonts w:ascii="Times New Roman" w:hAnsi="Times New Roman" w:cs="Times New Roman"/>
          <w:b/>
          <w:sz w:val="24"/>
          <w:szCs w:val="24"/>
        </w:rPr>
        <w:t>Table S15</w:t>
      </w:r>
      <w:r w:rsidR="00204B3A" w:rsidRPr="00381E7C">
        <w:rPr>
          <w:rFonts w:ascii="Times New Roman" w:hAnsi="Times New Roman" w:cs="Times New Roman"/>
          <w:b/>
          <w:sz w:val="24"/>
          <w:szCs w:val="24"/>
        </w:rPr>
        <w:t>: Distribution of Sequence variants in 24 Hepatocellular Carcinoma Pati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2"/>
        <w:gridCol w:w="1108"/>
        <w:gridCol w:w="984"/>
        <w:gridCol w:w="820"/>
        <w:gridCol w:w="1134"/>
        <w:gridCol w:w="1108"/>
        <w:gridCol w:w="979"/>
        <w:gridCol w:w="817"/>
        <w:gridCol w:w="1134"/>
      </w:tblGrid>
      <w:tr w:rsidR="00DF593F" w:rsidRPr="002A23B5" w:rsidTr="002E456D">
        <w:trPr>
          <w:jc w:val="center"/>
        </w:trPr>
        <w:tc>
          <w:tcPr>
            <w:tcW w:w="932" w:type="dxa"/>
            <w:vMerge w:val="restart"/>
            <w:vAlign w:val="center"/>
          </w:tcPr>
          <w:p w:rsidR="00DF593F" w:rsidRPr="002A23B5" w:rsidRDefault="00DF593F" w:rsidP="00204B3A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Patient ID</w:t>
            </w:r>
          </w:p>
        </w:tc>
        <w:tc>
          <w:tcPr>
            <w:tcW w:w="4046" w:type="dxa"/>
            <w:gridSpan w:val="4"/>
            <w:shd w:val="clear" w:color="auto" w:fill="FFFFFF" w:themeFill="background1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SNVs</w:t>
            </w:r>
          </w:p>
        </w:tc>
        <w:tc>
          <w:tcPr>
            <w:tcW w:w="4038" w:type="dxa"/>
            <w:gridSpan w:val="4"/>
            <w:shd w:val="clear" w:color="auto" w:fill="D9D9D9" w:themeFill="background1" w:themeFillShade="D9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proofErr w:type="spellStart"/>
            <w:r w:rsidRPr="002E456D">
              <w:rPr>
                <w:rFonts w:ascii="Times New Roman" w:hAnsi="Times New Roman" w:cs="Times New Roman"/>
                <w:b/>
                <w:szCs w:val="20"/>
              </w:rPr>
              <w:t>Indels</w:t>
            </w:r>
            <w:proofErr w:type="spellEnd"/>
          </w:p>
        </w:tc>
      </w:tr>
      <w:tr w:rsidR="00DF593F" w:rsidRPr="002A23B5" w:rsidTr="002E456D">
        <w:trPr>
          <w:jc w:val="center"/>
        </w:trPr>
        <w:tc>
          <w:tcPr>
            <w:tcW w:w="932" w:type="dxa"/>
            <w:vMerge/>
            <w:vAlign w:val="center"/>
          </w:tcPr>
          <w:p w:rsidR="00DF593F" w:rsidRPr="002A23B5" w:rsidRDefault="00DF593F" w:rsidP="00377AD9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108" w:type="dxa"/>
            <w:shd w:val="clear" w:color="auto" w:fill="FFFFFF" w:themeFill="background1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Germline</w:t>
            </w:r>
          </w:p>
        </w:tc>
        <w:tc>
          <w:tcPr>
            <w:tcW w:w="984" w:type="dxa"/>
            <w:shd w:val="clear" w:color="auto" w:fill="FFFFFF" w:themeFill="background1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Somatic</w:t>
            </w:r>
          </w:p>
        </w:tc>
        <w:tc>
          <w:tcPr>
            <w:tcW w:w="820" w:type="dxa"/>
            <w:shd w:val="clear" w:color="auto" w:fill="FFFFFF" w:themeFill="background1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LOH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Unknown</w:t>
            </w:r>
          </w:p>
        </w:tc>
        <w:tc>
          <w:tcPr>
            <w:tcW w:w="1108" w:type="dxa"/>
            <w:shd w:val="clear" w:color="auto" w:fill="D9D9D9" w:themeFill="background1" w:themeFillShade="D9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Germline</w:t>
            </w: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Somatic</w:t>
            </w:r>
          </w:p>
        </w:tc>
        <w:tc>
          <w:tcPr>
            <w:tcW w:w="817" w:type="dxa"/>
            <w:shd w:val="clear" w:color="auto" w:fill="D9D9D9" w:themeFill="background1" w:themeFillShade="D9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LOH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DF593F" w:rsidRPr="002E456D" w:rsidRDefault="00DF593F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E456D">
              <w:rPr>
                <w:rFonts w:ascii="Times New Roman" w:hAnsi="Times New Roman" w:cs="Times New Roman"/>
                <w:b/>
                <w:szCs w:val="20"/>
              </w:rPr>
              <w:t>Unknown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612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0</w:t>
            </w: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1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284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4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1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24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4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89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9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7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5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07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4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1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6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883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5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7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09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7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337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5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4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8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13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24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9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378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5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7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509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1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7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67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4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6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97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9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1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3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94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5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58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4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967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0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8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4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6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5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198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3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6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56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56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7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49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8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28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8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75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1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6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19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45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14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8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14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99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492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6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1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2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995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11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5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08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3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25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8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5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8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4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326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50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9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0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246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2E456D" w:rsidRPr="002A23B5" w:rsidTr="002E456D">
        <w:trPr>
          <w:jc w:val="center"/>
        </w:trPr>
        <w:tc>
          <w:tcPr>
            <w:tcW w:w="932" w:type="dxa"/>
            <w:vAlign w:val="center"/>
          </w:tcPr>
          <w:p w:rsidR="002E456D" w:rsidRPr="002A23B5" w:rsidRDefault="002E456D" w:rsidP="002E456D">
            <w:pPr>
              <w:tabs>
                <w:tab w:val="left" w:pos="5660"/>
              </w:tabs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2A23B5">
              <w:rPr>
                <w:rFonts w:ascii="Times New Roman" w:hAnsi="Times New Roman" w:cs="Times New Roman"/>
                <w:b/>
                <w:szCs w:val="20"/>
              </w:rPr>
              <w:t>26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563</w:t>
            </w:r>
          </w:p>
        </w:tc>
        <w:tc>
          <w:tcPr>
            <w:tcW w:w="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707</w:t>
            </w:r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62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24</w:t>
            </w:r>
          </w:p>
        </w:tc>
        <w:tc>
          <w:tcPr>
            <w:tcW w:w="11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69</w:t>
            </w:r>
          </w:p>
        </w:tc>
        <w:tc>
          <w:tcPr>
            <w:tcW w:w="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0</w:t>
            </w:r>
          </w:p>
        </w:tc>
        <w:tc>
          <w:tcPr>
            <w:tcW w:w="8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8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2E456D" w:rsidRPr="002E456D" w:rsidRDefault="002E456D" w:rsidP="002E456D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E456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</w:tr>
    </w:tbl>
    <w:p w:rsidR="00702925" w:rsidRDefault="00702925" w:rsidP="00204B3A">
      <w:pPr>
        <w:tabs>
          <w:tab w:val="left" w:pos="566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7C39B7" w:rsidRPr="00381E7C" w:rsidRDefault="00381E7C" w:rsidP="007C39B7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Supplementary </w:t>
      </w:r>
      <w:r w:rsidR="00517657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</w:t>
      </w:r>
      <w:r w:rsidR="00EE78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6</w:t>
      </w:r>
      <w:r w:rsidR="007C39B7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List of </w:t>
      </w:r>
      <w:r w:rsidR="007C39B7" w:rsidRPr="00381E7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recurrent Somatic Mutated Genes, </w:t>
      </w:r>
      <w:r w:rsidR="00CB0523" w:rsidRPr="00381E7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mutations and their </w:t>
      </w:r>
      <w:r w:rsidR="007C39B7" w:rsidRPr="00381E7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location</w:t>
      </w:r>
      <w:r w:rsidR="00CB0523" w:rsidRPr="00381E7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s </w:t>
      </w:r>
      <w:r w:rsidR="007C39B7" w:rsidRPr="00381E7C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along with Patient IDs</w:t>
      </w:r>
    </w:p>
    <w:tbl>
      <w:tblPr>
        <w:tblW w:w="92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2"/>
        <w:gridCol w:w="3526"/>
        <w:gridCol w:w="1842"/>
        <w:gridCol w:w="1646"/>
        <w:gridCol w:w="1115"/>
      </w:tblGrid>
      <w:tr w:rsidR="00C51986" w:rsidRPr="00AE4A50" w:rsidTr="009D7185">
        <w:trPr>
          <w:trHeight w:val="300"/>
          <w:jc w:val="center"/>
        </w:trPr>
        <w:tc>
          <w:tcPr>
            <w:tcW w:w="107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Gene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Location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Mutation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Patient IDs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Database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P53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7427 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, 5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hr17:7578212(coding, frame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shift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[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A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/--]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hr17:7578231(coding, frame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shift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[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/-]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7407 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5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8427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6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7534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7,12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, OMIM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7046(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coding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9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8208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0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9521(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coding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8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7578463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115" w:type="dxa"/>
          </w:tcPr>
          <w:p w:rsidR="00C51986" w:rsidRPr="00AE4A50" w:rsidRDefault="00347DD5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FGFR1</w:t>
            </w: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8:38282294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,7,11,24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8:38272542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,7,13,2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8:3828755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8:38272582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3,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8:38287555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FANCD2</w:t>
            </w: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3:10089549(intron,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frameshift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T[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CTA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/-]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,8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3:10088266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7,9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ClinVar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>, 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3:10085624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5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3:10088404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0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ClinVar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IN"/>
              </w:rPr>
              <w:t>, 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3:10091035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ClinVar</w:t>
            </w:r>
            <w:proofErr w:type="spellEnd"/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MIR1278</w:t>
            </w: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193104827(upstream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,6,7,9,10,17,2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JAK1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65307409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,9,1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65301669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5,8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65301317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8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65301611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65312994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NCOR1</w:t>
            </w: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5968143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6097870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6068362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6068377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6068383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6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OSMIC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5961993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5943910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5977043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7:16041306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NUP93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56871480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,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56873613(coding,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frameshift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[-/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]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6,16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56871481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C[-/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]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56868604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A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4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lastRenderedPageBreak/>
              <w:t>XPO1</w:t>
            </w: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2:61713209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G[</w:t>
            </w: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AAAATC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/-]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,5,9,11,17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2:61713218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5,11,17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2:61713220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5,11,17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SDHC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161332346(3 UTR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7,12,18,20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ClinVar</w:t>
            </w:r>
            <w:proofErr w:type="spellEnd"/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161310519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7,12,20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:161293496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9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IN"/>
              </w:rPr>
              <w:t>ClinVar</w:t>
            </w:r>
            <w:proofErr w:type="spellEnd"/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 w:val="restart"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SC2</w:t>
            </w: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2110571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&gt;G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7,18</w:t>
            </w:r>
          </w:p>
        </w:tc>
        <w:tc>
          <w:tcPr>
            <w:tcW w:w="1115" w:type="dxa"/>
          </w:tcPr>
          <w:p w:rsidR="00C51986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2120402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T&gt;C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1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2098680(coding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T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1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  <w:tr w:rsidR="00C51986" w:rsidRPr="00AE4A50" w:rsidTr="009D7185">
        <w:trPr>
          <w:trHeight w:val="300"/>
          <w:jc w:val="center"/>
        </w:trPr>
        <w:tc>
          <w:tcPr>
            <w:tcW w:w="1072" w:type="dxa"/>
            <w:vMerge/>
            <w:shd w:val="clear" w:color="auto" w:fill="auto"/>
            <w:noWrap/>
            <w:vAlign w:val="center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3526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chr16:2111790(intron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G&gt;A</w:t>
            </w:r>
          </w:p>
        </w:tc>
        <w:tc>
          <w:tcPr>
            <w:tcW w:w="1645" w:type="dxa"/>
            <w:shd w:val="clear" w:color="auto" w:fill="auto"/>
            <w:noWrap/>
            <w:vAlign w:val="bottom"/>
            <w:hideMark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AE4A50">
              <w:rPr>
                <w:rFonts w:ascii="Times New Roman" w:eastAsia="Times New Roman" w:hAnsi="Times New Roman" w:cs="Times New Roman"/>
                <w:lang w:eastAsia="en-IN"/>
              </w:rPr>
              <w:t>23</w:t>
            </w:r>
          </w:p>
        </w:tc>
        <w:tc>
          <w:tcPr>
            <w:tcW w:w="1115" w:type="dxa"/>
          </w:tcPr>
          <w:p w:rsidR="00C51986" w:rsidRPr="00AE4A50" w:rsidRDefault="00C51986" w:rsidP="009D71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-</w:t>
            </w:r>
          </w:p>
        </w:tc>
      </w:tr>
    </w:tbl>
    <w:p w:rsidR="00C51986" w:rsidRPr="007C39B7" w:rsidRDefault="00C51986" w:rsidP="007C39B7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01062A" w:rsidRPr="00381E7C" w:rsidRDefault="00381E7C" w:rsidP="009C1DBF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81E7C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EE78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7</w:t>
      </w:r>
      <w:bookmarkStart w:id="0" w:name="_GoBack"/>
      <w:bookmarkEnd w:id="0"/>
      <w:r w:rsidR="0001062A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 Functional annotation</w:t>
      </w:r>
      <w:r w:rsidR="009C1DBF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01062A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somatic sequence variants identified </w:t>
      </w:r>
      <w:r w:rsidR="009C1DBF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y </w:t>
      </w:r>
      <w:proofErr w:type="spellStart"/>
      <w:r w:rsidR="009C1DBF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eqVItA</w:t>
      </w:r>
      <w:proofErr w:type="spellEnd"/>
      <w:r w:rsidR="009C1DBF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1062A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 liver cancer patient 9</w:t>
      </w:r>
      <w:r w:rsidR="000A06C3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19 and 22</w:t>
      </w:r>
      <w:r w:rsidR="009C1DBF" w:rsidRPr="00381E7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S Excel file)</w:t>
      </w:r>
    </w:p>
    <w:p w:rsidR="003178E8" w:rsidRDefault="003178E8" w:rsidP="009C1DBF">
      <w:pPr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  <w:u w:val="single"/>
        </w:rPr>
      </w:pPr>
    </w:p>
    <w:p w:rsidR="0066717D" w:rsidRPr="00381E7C" w:rsidRDefault="003178E8" w:rsidP="00381E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4"/>
          <w:u w:val="single"/>
        </w:rPr>
      </w:pPr>
      <w:r w:rsidRPr="00381E7C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Supplementary Figures</w:t>
      </w:r>
    </w:p>
    <w:p w:rsidR="00792613" w:rsidRPr="001C5A71" w:rsidRDefault="00792613" w:rsidP="00792613">
      <w:pPr>
        <w:tabs>
          <w:tab w:val="left" w:pos="6030"/>
        </w:tabs>
        <w:spacing w:after="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AFA6691" wp14:editId="133D75DC">
            <wp:extent cx="5873750" cy="1098550"/>
            <wp:effectExtent l="19050" t="1905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5497" cy="11007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92613" w:rsidRPr="004B2D03" w:rsidRDefault="00381E7C" w:rsidP="00792613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Figure S1</w:t>
      </w:r>
      <w:r w:rsidR="00792613" w:rsidRPr="004B2D03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 xml:space="preserve">A snapshot of </w:t>
      </w:r>
      <w:proofErr w:type="spellStart"/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="00792613" w:rsidRPr="004B2D03">
        <w:rPr>
          <w:rFonts w:ascii="Times New Roman" w:eastAsia="Times New Roman" w:hAnsi="Times New Roman" w:cs="Times New Roman"/>
          <w:b/>
          <w:sz w:val="24"/>
          <w:szCs w:val="24"/>
        </w:rPr>
        <w:t>pileup</w:t>
      </w:r>
      <w:proofErr w:type="spellEnd"/>
      <w:r w:rsidR="00792613" w:rsidRPr="004B2D03">
        <w:rPr>
          <w:rFonts w:ascii="Times New Roman" w:eastAsia="Times New Roman" w:hAnsi="Times New Roman" w:cs="Times New Roman"/>
          <w:b/>
          <w:sz w:val="24"/>
          <w:szCs w:val="24"/>
        </w:rPr>
        <w:t xml:space="preserve"> format generated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 xml:space="preserve">for a single sample </w:t>
      </w:r>
      <w:r w:rsidR="00792613" w:rsidRPr="004B2D03">
        <w:rPr>
          <w:rFonts w:ascii="Times New Roman" w:eastAsia="Times New Roman" w:hAnsi="Times New Roman" w:cs="Times New Roman"/>
          <w:b/>
          <w:sz w:val="24"/>
          <w:szCs w:val="24"/>
        </w:rPr>
        <w:t xml:space="preserve">by </w:t>
      </w:r>
      <w:proofErr w:type="spellStart"/>
      <w:r w:rsidR="00792613" w:rsidRPr="004B2D03">
        <w:rPr>
          <w:rFonts w:ascii="Times New Roman" w:eastAsia="Times New Roman" w:hAnsi="Times New Roman" w:cs="Times New Roman"/>
          <w:b/>
          <w:sz w:val="24"/>
          <w:szCs w:val="24"/>
        </w:rPr>
        <w:t>Samtools</w:t>
      </w:r>
      <w:proofErr w:type="spellEnd"/>
    </w:p>
    <w:p w:rsidR="0066717D" w:rsidRDefault="0066717D" w:rsidP="0066717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92613" w:rsidRDefault="00792613" w:rsidP="0066717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62F52" w:rsidRDefault="00762F52" w:rsidP="00762F52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35741F3B" wp14:editId="42DED986">
            <wp:extent cx="4987853" cy="3674853"/>
            <wp:effectExtent l="19050" t="19050" r="22860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omatic_modul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6851" cy="36814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62F52" w:rsidRPr="00F4714F" w:rsidRDefault="00381E7C" w:rsidP="00F4714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762F52" w:rsidRPr="00C8118E">
        <w:rPr>
          <w:rFonts w:ascii="Times New Roman" w:eastAsia="Times New Roman" w:hAnsi="Times New Roman" w:cs="Times New Roman"/>
          <w:b/>
          <w:sz w:val="24"/>
          <w:szCs w:val="24"/>
        </w:rPr>
        <w:t>Figure S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762F52" w:rsidRPr="00C8118E">
        <w:rPr>
          <w:rFonts w:ascii="Times New Roman" w:eastAsia="Times New Roman" w:hAnsi="Times New Roman" w:cs="Times New Roman"/>
          <w:b/>
          <w:sz w:val="24"/>
          <w:szCs w:val="24"/>
        </w:rPr>
        <w:t xml:space="preserve">: Various criteria considered in </w:t>
      </w:r>
      <w:r w:rsidR="00762F52" w:rsidRPr="00C10034">
        <w:rPr>
          <w:rFonts w:ascii="Times New Roman" w:eastAsia="Times New Roman" w:hAnsi="Times New Roman" w:cs="Times New Roman"/>
          <w:b/>
          <w:noProof/>
          <w:sz w:val="24"/>
          <w:szCs w:val="24"/>
        </w:rPr>
        <w:t xml:space="preserve">the </w:t>
      </w:r>
      <w:r w:rsidR="00762F52" w:rsidRPr="00C10034">
        <w:rPr>
          <w:rFonts w:ascii="Times New Roman" w:eastAsia="Times New Roman" w:hAnsi="Times New Roman" w:cs="Times New Roman"/>
          <w:b/>
          <w:i/>
          <w:noProof/>
          <w:sz w:val="24"/>
          <w:szCs w:val="24"/>
        </w:rPr>
        <w:t>somatic</w:t>
      </w:r>
      <w:r w:rsidR="00762F52" w:rsidRPr="00C8118E">
        <w:rPr>
          <w:rFonts w:ascii="Times New Roman" w:eastAsia="Times New Roman" w:hAnsi="Times New Roman" w:cs="Times New Roman"/>
          <w:b/>
          <w:sz w:val="24"/>
          <w:szCs w:val="24"/>
        </w:rPr>
        <w:t xml:space="preserve"> module of </w:t>
      </w:r>
      <w:proofErr w:type="spellStart"/>
      <w:r w:rsidR="00762F52" w:rsidRPr="00C8118E">
        <w:rPr>
          <w:rFonts w:ascii="Times New Roman" w:eastAsia="Times New Roman" w:hAnsi="Times New Roman" w:cs="Times New Roman"/>
          <w:b/>
          <w:sz w:val="24"/>
          <w:szCs w:val="24"/>
        </w:rPr>
        <w:t>SeqVItA</w:t>
      </w:r>
      <w:proofErr w:type="spellEnd"/>
      <w:r w:rsidR="00F4714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 xml:space="preserve">(Ref: Reference allele, </w:t>
      </w:r>
      <w:proofErr w:type="spellStart"/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>Var</w:t>
      </w:r>
      <w:proofErr w:type="spellEnd"/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 xml:space="preserve">: Variant allele, FET: Fisher Exact Test, Norm: Normal, Tum: </w:t>
      </w:r>
      <w:proofErr w:type="spellStart"/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>Tumor</w:t>
      </w:r>
      <w:proofErr w:type="spellEnd"/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 xml:space="preserve">, Homo: </w:t>
      </w:r>
      <w:r w:rsidR="00762F52" w:rsidRPr="005A58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Homozygous, Het: Heterozygous</w:t>
      </w:r>
      <w:r w:rsidR="00762F52">
        <w:rPr>
          <w:rFonts w:ascii="Times New Roman" w:eastAsia="Times New Roman" w:hAnsi="Times New Roman" w:cs="Times New Roman"/>
          <w:b/>
          <w:sz w:val="24"/>
          <w:szCs w:val="24"/>
        </w:rPr>
        <w:t xml:space="preserve">, LOH: Loss of Heterozygosity) </w:t>
      </w:r>
    </w:p>
    <w:p w:rsidR="0066717D" w:rsidRDefault="0066717D" w:rsidP="009C1DBF">
      <w:pPr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  <w:u w:val="single"/>
        </w:rPr>
      </w:pPr>
    </w:p>
    <w:p w:rsidR="00404A8B" w:rsidRDefault="00404A8B" w:rsidP="00404A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2EC19AB1" wp14:editId="54585489">
            <wp:extent cx="5731510" cy="1566545"/>
            <wp:effectExtent l="19050" t="19050" r="21590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f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65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04A8B" w:rsidRPr="00B66570" w:rsidRDefault="00F4714F" w:rsidP="00404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>Figure S3</w:t>
      </w:r>
      <w:r w:rsidR="00404A8B" w:rsidRPr="00B66570">
        <w:rPr>
          <w:rFonts w:ascii="Times New Roman" w:eastAsia="Times New Roman" w:hAnsi="Times New Roman" w:cs="Times New Roman"/>
          <w:b/>
          <w:sz w:val="24"/>
          <w:szCs w:val="24"/>
        </w:rPr>
        <w:t xml:space="preserve">: Snapshot of </w:t>
      </w:r>
      <w:proofErr w:type="spellStart"/>
      <w:r w:rsidR="00404A8B" w:rsidRPr="00B66570">
        <w:rPr>
          <w:rFonts w:ascii="Times New Roman" w:eastAsia="Times New Roman" w:hAnsi="Times New Roman" w:cs="Times New Roman"/>
          <w:b/>
          <w:sz w:val="24"/>
          <w:szCs w:val="24"/>
        </w:rPr>
        <w:t>SeqVItA</w:t>
      </w:r>
      <w:proofErr w:type="spellEnd"/>
      <w:r w:rsidR="00404A8B" w:rsidRPr="00B66570">
        <w:rPr>
          <w:rFonts w:ascii="Times New Roman" w:eastAsia="Times New Roman" w:hAnsi="Times New Roman" w:cs="Times New Roman"/>
          <w:b/>
          <w:sz w:val="24"/>
          <w:szCs w:val="24"/>
        </w:rPr>
        <w:t xml:space="preserve"> output 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 xml:space="preserve">file on </w:t>
      </w:r>
      <w:r w:rsidR="00404A8B" w:rsidRPr="00B66570">
        <w:rPr>
          <w:rFonts w:ascii="Times New Roman" w:eastAsia="Times New Roman" w:hAnsi="Times New Roman" w:cs="Times New Roman"/>
          <w:b/>
          <w:sz w:val="24"/>
          <w:szCs w:val="24"/>
        </w:rPr>
        <w:t xml:space="preserve">using </w:t>
      </w:r>
      <w:r w:rsidR="00404A8B" w:rsidRPr="00B66570">
        <w:rPr>
          <w:rFonts w:ascii="Times New Roman" w:eastAsia="Times New Roman" w:hAnsi="Times New Roman" w:cs="Times New Roman"/>
          <w:b/>
          <w:i/>
          <w:sz w:val="24"/>
          <w:szCs w:val="24"/>
        </w:rPr>
        <w:t>population</w:t>
      </w:r>
      <w:r w:rsidR="00404A8B" w:rsidRPr="00B66570">
        <w:rPr>
          <w:rFonts w:ascii="Times New Roman" w:eastAsia="Times New Roman" w:hAnsi="Times New Roman" w:cs="Times New Roman"/>
          <w:b/>
          <w:sz w:val="24"/>
          <w:szCs w:val="24"/>
        </w:rPr>
        <w:t xml:space="preserve"> module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 xml:space="preserve"> across multiple data samples</w:t>
      </w:r>
    </w:p>
    <w:p w:rsidR="00404A8B" w:rsidRDefault="00404A8B" w:rsidP="009C1DBF">
      <w:pPr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  <w:u w:val="single"/>
        </w:rPr>
      </w:pPr>
    </w:p>
    <w:p w:rsidR="00404A8B" w:rsidRDefault="00404A8B" w:rsidP="009C1DBF">
      <w:pPr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  <w:u w:val="single"/>
        </w:rPr>
      </w:pPr>
    </w:p>
    <w:p w:rsidR="0066717D" w:rsidRDefault="0066717D" w:rsidP="0066717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:rsidR="003178E8" w:rsidRDefault="003178E8" w:rsidP="009C1DBF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404A8B" w:rsidRDefault="00404A8B" w:rsidP="00404A8B">
      <w:pPr>
        <w:spacing w:after="0"/>
        <w:jc w:val="center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4948FCCB" wp14:editId="1016C5E6">
            <wp:extent cx="5603996" cy="1414732"/>
            <wp:effectExtent l="19050" t="19050" r="15875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8910" r="3084" b="38829"/>
                    <a:stretch/>
                  </pic:blipFill>
                  <pic:spPr bwMode="auto">
                    <a:xfrm>
                      <a:off x="0" y="0"/>
                      <a:ext cx="5748433" cy="14511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4A8B" w:rsidRPr="0015201A" w:rsidRDefault="00F4714F" w:rsidP="00404A8B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>Figure S4</w:t>
      </w:r>
      <w:r w:rsidR="00404A8B" w:rsidRPr="0015201A">
        <w:rPr>
          <w:rFonts w:ascii="Times New Roman" w:eastAsia="Times New Roman" w:hAnsi="Times New Roman" w:cs="Times New Roman"/>
          <w:b/>
          <w:sz w:val="24"/>
          <w:szCs w:val="24"/>
        </w:rPr>
        <w:t xml:space="preserve">: Snapshot of annotation file representing various annotations generated using </w:t>
      </w:r>
      <w:r w:rsidR="00404A8B">
        <w:rPr>
          <w:rFonts w:ascii="Times New Roman" w:eastAsia="Times New Roman" w:hAnsi="Times New Roman" w:cs="Times New Roman"/>
          <w:b/>
          <w:noProof/>
          <w:sz w:val="24"/>
          <w:szCs w:val="24"/>
        </w:rPr>
        <w:t>SeqVItA</w:t>
      </w:r>
      <w:r w:rsidR="00404A8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404A8B" w:rsidRDefault="00404A8B" w:rsidP="009C1DBF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404A8B" w:rsidRDefault="00404A8B" w:rsidP="00404A8B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9F50886" wp14:editId="5854CEF3">
            <wp:extent cx="2581831" cy="1686560"/>
            <wp:effectExtent l="19050" t="19050" r="952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0148" r="65212" b="25911"/>
                    <a:stretch/>
                  </pic:blipFill>
                  <pic:spPr bwMode="auto">
                    <a:xfrm>
                      <a:off x="0" y="0"/>
                      <a:ext cx="2616742" cy="1709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4A8B" w:rsidRPr="00B66570" w:rsidRDefault="00F4714F" w:rsidP="00404A8B">
      <w:pPr>
        <w:spacing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ry </w:t>
      </w:r>
      <w:r w:rsidR="00404A8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igure S5</w:t>
      </w:r>
      <w:r w:rsidR="00404A8B" w:rsidRPr="00B6657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Snapshot showing </w:t>
      </w:r>
      <w:r w:rsidR="00404A8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he </w:t>
      </w:r>
      <w:r w:rsidR="00404A8B" w:rsidRPr="00C10034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t>functionality</w:t>
      </w:r>
      <w:r w:rsidR="00404A8B" w:rsidRPr="00B6657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of </w:t>
      </w:r>
      <w:proofErr w:type="spellStart"/>
      <w:r w:rsidR="00404A8B" w:rsidRPr="00B6657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findRecurrentGenes</w:t>
      </w:r>
      <w:proofErr w:type="spellEnd"/>
      <w:r w:rsidR="00404A8B" w:rsidRPr="00B6657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 List of samples (patient_001.vcf, patient_002</w:t>
      </w:r>
      <w:r w:rsidR="00404A8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="00404A8B" w:rsidRPr="00B6657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04A8B" w:rsidRPr="00C10034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t>and</w:t>
      </w:r>
      <w:r w:rsidR="00404A8B" w:rsidRPr="00B6657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atient_004.vcf in this case), genes spanning sequence variants and positions of sequence variants are generated.</w:t>
      </w:r>
    </w:p>
    <w:p w:rsidR="00404A8B" w:rsidRDefault="00404A8B" w:rsidP="009C1DBF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792613" w:rsidRDefault="00792613" w:rsidP="00792613">
      <w:pPr>
        <w:pStyle w:val="Normal1"/>
        <w:widowControl w:val="0"/>
        <w:spacing w:after="1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21576D6" wp14:editId="3C7CEEE5">
            <wp:extent cx="3048553" cy="2172614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omatic_mut_distrib.ti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8" b="8378"/>
                    <a:stretch/>
                  </pic:blipFill>
                  <pic:spPr bwMode="auto">
                    <a:xfrm>
                      <a:off x="0" y="0"/>
                      <a:ext cx="3066906" cy="21856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2613" w:rsidRPr="00381849" w:rsidRDefault="00E548C9" w:rsidP="00792613">
      <w:pPr>
        <w:pStyle w:val="Normal1"/>
        <w:widowControl w:val="0"/>
        <w:spacing w:after="120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gure S6</w:t>
      </w:r>
      <w:r w:rsidR="00792613" w:rsidRPr="008F7EFE">
        <w:rPr>
          <w:rFonts w:ascii="Times New Roman" w:eastAsia="Times New Roman" w:hAnsi="Times New Roman" w:cs="Times New Roman"/>
          <w:b/>
          <w:sz w:val="24"/>
          <w:szCs w:val="24"/>
        </w:rPr>
        <w:t xml:space="preserve">: Distribution of somatic sequence variants predicted across the 24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HCC</w:t>
      </w:r>
      <w:r w:rsidR="00792613" w:rsidRPr="008F7EFE">
        <w:rPr>
          <w:rFonts w:ascii="Times New Roman" w:eastAsia="Times New Roman" w:hAnsi="Times New Roman" w:cs="Times New Roman"/>
          <w:b/>
          <w:sz w:val="24"/>
          <w:szCs w:val="24"/>
        </w:rPr>
        <w:t xml:space="preserve"> patient samples (Synonymous, Missense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792613" w:rsidRPr="008F7EF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92613" w:rsidRPr="001D5692">
        <w:rPr>
          <w:rFonts w:ascii="Times New Roman" w:eastAsia="Times New Roman" w:hAnsi="Times New Roman" w:cs="Times New Roman"/>
          <w:b/>
          <w:noProof/>
          <w:sz w:val="24"/>
          <w:szCs w:val="24"/>
        </w:rPr>
        <w:t>and</w:t>
      </w:r>
      <w:r w:rsidR="00792613" w:rsidRPr="008F7EFE">
        <w:rPr>
          <w:rFonts w:ascii="Times New Roman" w:eastAsia="Times New Roman" w:hAnsi="Times New Roman" w:cs="Times New Roman"/>
          <w:b/>
          <w:sz w:val="24"/>
          <w:szCs w:val="24"/>
        </w:rPr>
        <w:t xml:space="preserve"> Nonsense are mutations in </w:t>
      </w:r>
      <w:r w:rsidR="00792613">
        <w:rPr>
          <w:rFonts w:ascii="Times New Roman" w:eastAsia="Times New Roman" w:hAnsi="Times New Roman" w:cs="Times New Roman"/>
          <w:b/>
          <w:sz w:val="24"/>
          <w:szCs w:val="24"/>
        </w:rPr>
        <w:t>the coding region</w:t>
      </w:r>
      <w:r w:rsidR="00792613" w:rsidRPr="008F7EFE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66717D" w:rsidRPr="009C1DBF" w:rsidRDefault="0066717D" w:rsidP="009C1DBF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sectPr w:rsidR="0066717D" w:rsidRPr="009C1D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F35D26"/>
    <w:multiLevelType w:val="hybridMultilevel"/>
    <w:tmpl w:val="233AEA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DIwNTE2MTM2NLZU0lEKTi0uzszPAykwNKsFANvwSastAAAA"/>
  </w:docVars>
  <w:rsids>
    <w:rsidRoot w:val="007C39B7"/>
    <w:rsid w:val="00003B33"/>
    <w:rsid w:val="0001062A"/>
    <w:rsid w:val="00043E0F"/>
    <w:rsid w:val="00062614"/>
    <w:rsid w:val="000644C9"/>
    <w:rsid w:val="000906E4"/>
    <w:rsid w:val="00095C19"/>
    <w:rsid w:val="000A0372"/>
    <w:rsid w:val="000A06C3"/>
    <w:rsid w:val="000B0F71"/>
    <w:rsid w:val="000C69DF"/>
    <w:rsid w:val="000E49AC"/>
    <w:rsid w:val="000F11A8"/>
    <w:rsid w:val="001005FE"/>
    <w:rsid w:val="001352A6"/>
    <w:rsid w:val="00140D01"/>
    <w:rsid w:val="00146415"/>
    <w:rsid w:val="00171C21"/>
    <w:rsid w:val="00192D46"/>
    <w:rsid w:val="00194CF2"/>
    <w:rsid w:val="00204B3A"/>
    <w:rsid w:val="00237A4E"/>
    <w:rsid w:val="00255EC2"/>
    <w:rsid w:val="00274CF7"/>
    <w:rsid w:val="002A23B5"/>
    <w:rsid w:val="002D3834"/>
    <w:rsid w:val="002E1647"/>
    <w:rsid w:val="002E456D"/>
    <w:rsid w:val="002E5862"/>
    <w:rsid w:val="003178E8"/>
    <w:rsid w:val="00331159"/>
    <w:rsid w:val="00332304"/>
    <w:rsid w:val="00347DD5"/>
    <w:rsid w:val="00353C4C"/>
    <w:rsid w:val="00357ED3"/>
    <w:rsid w:val="00361438"/>
    <w:rsid w:val="003658F0"/>
    <w:rsid w:val="00377AD9"/>
    <w:rsid w:val="00381E7C"/>
    <w:rsid w:val="0039089D"/>
    <w:rsid w:val="003B7004"/>
    <w:rsid w:val="00404A8B"/>
    <w:rsid w:val="0040772A"/>
    <w:rsid w:val="00464883"/>
    <w:rsid w:val="00472CBD"/>
    <w:rsid w:val="00487D73"/>
    <w:rsid w:val="00491C3E"/>
    <w:rsid w:val="004A377B"/>
    <w:rsid w:val="004B5BD7"/>
    <w:rsid w:val="004F3B8D"/>
    <w:rsid w:val="00517657"/>
    <w:rsid w:val="0052287C"/>
    <w:rsid w:val="00561581"/>
    <w:rsid w:val="00586CD0"/>
    <w:rsid w:val="005A070D"/>
    <w:rsid w:val="005A0914"/>
    <w:rsid w:val="005E7569"/>
    <w:rsid w:val="0064410E"/>
    <w:rsid w:val="00665E3B"/>
    <w:rsid w:val="0066717D"/>
    <w:rsid w:val="00673DD5"/>
    <w:rsid w:val="00692117"/>
    <w:rsid w:val="006D31AA"/>
    <w:rsid w:val="00702925"/>
    <w:rsid w:val="00751189"/>
    <w:rsid w:val="0075287E"/>
    <w:rsid w:val="007552D8"/>
    <w:rsid w:val="00757744"/>
    <w:rsid w:val="00762F52"/>
    <w:rsid w:val="00777AD5"/>
    <w:rsid w:val="00792613"/>
    <w:rsid w:val="007A5AC7"/>
    <w:rsid w:val="007C39B7"/>
    <w:rsid w:val="007D2CD7"/>
    <w:rsid w:val="0080214C"/>
    <w:rsid w:val="00877C25"/>
    <w:rsid w:val="0089356D"/>
    <w:rsid w:val="00935AAD"/>
    <w:rsid w:val="00937743"/>
    <w:rsid w:val="009803F1"/>
    <w:rsid w:val="009A1531"/>
    <w:rsid w:val="009A3C59"/>
    <w:rsid w:val="009A4A5D"/>
    <w:rsid w:val="009C1DBF"/>
    <w:rsid w:val="009D7185"/>
    <w:rsid w:val="009E2893"/>
    <w:rsid w:val="00A07715"/>
    <w:rsid w:val="00A112BE"/>
    <w:rsid w:val="00A22627"/>
    <w:rsid w:val="00A46C56"/>
    <w:rsid w:val="00A84CC1"/>
    <w:rsid w:val="00AF17F2"/>
    <w:rsid w:val="00B71242"/>
    <w:rsid w:val="00B86F0D"/>
    <w:rsid w:val="00BC1034"/>
    <w:rsid w:val="00BC5A3F"/>
    <w:rsid w:val="00BE0417"/>
    <w:rsid w:val="00C20335"/>
    <w:rsid w:val="00C2332E"/>
    <w:rsid w:val="00C51986"/>
    <w:rsid w:val="00C609F5"/>
    <w:rsid w:val="00C77EF9"/>
    <w:rsid w:val="00C84320"/>
    <w:rsid w:val="00C84F13"/>
    <w:rsid w:val="00CA2DB9"/>
    <w:rsid w:val="00CB0523"/>
    <w:rsid w:val="00CF75D9"/>
    <w:rsid w:val="00D35E87"/>
    <w:rsid w:val="00D44E04"/>
    <w:rsid w:val="00D60565"/>
    <w:rsid w:val="00D61B5B"/>
    <w:rsid w:val="00D82524"/>
    <w:rsid w:val="00D94DFA"/>
    <w:rsid w:val="00DA2A27"/>
    <w:rsid w:val="00DF593F"/>
    <w:rsid w:val="00E0009C"/>
    <w:rsid w:val="00E1663D"/>
    <w:rsid w:val="00E548C9"/>
    <w:rsid w:val="00E6599E"/>
    <w:rsid w:val="00E76BBB"/>
    <w:rsid w:val="00EA0F23"/>
    <w:rsid w:val="00ED1B32"/>
    <w:rsid w:val="00EE2C45"/>
    <w:rsid w:val="00EE7847"/>
    <w:rsid w:val="00EF745C"/>
    <w:rsid w:val="00EF7872"/>
    <w:rsid w:val="00F3192D"/>
    <w:rsid w:val="00F4714F"/>
    <w:rsid w:val="00F867B7"/>
    <w:rsid w:val="00FB1CA5"/>
    <w:rsid w:val="00FE0054"/>
    <w:rsid w:val="00FF2D0F"/>
    <w:rsid w:val="00FF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9227B6-C3E3-4818-8365-265212CED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9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C39B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-US"/>
    </w:rPr>
  </w:style>
  <w:style w:type="table" w:styleId="TableGrid">
    <w:name w:val="Table Grid"/>
    <w:basedOn w:val="TableNormal"/>
    <w:uiPriority w:val="39"/>
    <w:rsid w:val="00491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pplementaryMaterial">
    <w:name w:val="Supplementary Material"/>
    <w:basedOn w:val="Title"/>
    <w:next w:val="Title"/>
    <w:qFormat/>
    <w:rsid w:val="00331159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311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1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81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6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tif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1</Pages>
  <Words>2190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u</dc:creator>
  <cp:keywords/>
  <dc:description/>
  <cp:lastModifiedBy>prashu</cp:lastModifiedBy>
  <cp:revision>65</cp:revision>
  <dcterms:created xsi:type="dcterms:W3CDTF">2018-05-20T15:00:00Z</dcterms:created>
  <dcterms:modified xsi:type="dcterms:W3CDTF">2018-10-09T16:03:00Z</dcterms:modified>
</cp:coreProperties>
</file>